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218D" w:rsidRDefault="00B5218D" w:rsidP="002445CB">
      <w:pPr>
        <w:spacing w:after="0"/>
        <w:rPr>
          <w:lang w:val="en-US"/>
        </w:rPr>
      </w:pPr>
      <w:bookmarkStart w:id="0" w:name="_GoBack"/>
      <w:bookmarkEnd w:id="0"/>
      <w:r>
        <w:rPr>
          <w:lang w:val="en-US"/>
        </w:rPr>
        <w:t xml:space="preserve">For building indices: </w:t>
      </w:r>
      <w:hyperlink r:id="rId6" w:history="1">
        <w:r w:rsidR="00EA7FFE" w:rsidRPr="00EA7FFE">
          <w:rPr>
            <w:rStyle w:val="Hyperlink"/>
            <w:lang w:val="en-US"/>
          </w:rPr>
          <w:t>https://www.researchgate.net/publication/269942632_Description_of_Welzel_Data_for_QoG_and_WVS_1_t_6_Key_Aggregates/link/549a6aba0cf2fedbc30cb5ff/download</w:t>
        </w:r>
      </w:hyperlink>
    </w:p>
    <w:p w:rsidR="00B5218D" w:rsidRDefault="00B5218D" w:rsidP="002445CB">
      <w:pPr>
        <w:spacing w:after="0"/>
        <w:rPr>
          <w:lang w:val="en-US"/>
        </w:rPr>
      </w:pPr>
    </w:p>
    <w:p w:rsidR="00B5218D" w:rsidRDefault="00B5218D" w:rsidP="002445CB">
      <w:pPr>
        <w:spacing w:after="0"/>
        <w:rPr>
          <w:lang w:val="en-US"/>
        </w:rPr>
      </w:pPr>
    </w:p>
    <w:p w:rsidR="004D1B5C" w:rsidRDefault="002858DA" w:rsidP="002445CB">
      <w:pPr>
        <w:spacing w:after="0"/>
        <w:rPr>
          <w:lang w:val="en-US"/>
        </w:rPr>
      </w:pPr>
      <w:r w:rsidRPr="002858DA">
        <w:rPr>
          <w:lang w:val="en-US"/>
        </w:rPr>
        <w:t>WVS Data Overview:</w:t>
      </w:r>
      <w:r w:rsidR="00681DEC">
        <w:rPr>
          <w:lang w:val="en-US"/>
        </w:rPr>
        <w:t xml:space="preserve"> in total 61 observations</w:t>
      </w:r>
    </w:p>
    <w:p w:rsidR="002445CB" w:rsidRDefault="002445CB" w:rsidP="002445CB">
      <w:pPr>
        <w:pStyle w:val="Listenabsatz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Created a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with group 2 (WVS) observations only</w:t>
      </w:r>
    </w:p>
    <w:p w:rsidR="009B7123" w:rsidRPr="009B7123" w:rsidRDefault="009B7123" w:rsidP="009B7123">
      <w:pPr>
        <w:rPr>
          <w:lang w:val="en-US"/>
        </w:rPr>
      </w:pPr>
    </w:p>
    <w:p w:rsidR="002858DA" w:rsidRPr="001F1E6B" w:rsidRDefault="00923185" w:rsidP="002445CB">
      <w:pPr>
        <w:pStyle w:val="Listenabsatz"/>
        <w:numPr>
          <w:ilvl w:val="0"/>
          <w:numId w:val="1"/>
        </w:numPr>
        <w:spacing w:before="240"/>
        <w:rPr>
          <w:b/>
          <w:lang w:val="en-US"/>
        </w:rPr>
      </w:pPr>
      <w:r w:rsidRPr="001F1E6B">
        <w:rPr>
          <w:b/>
          <w:lang w:val="en-US"/>
        </w:rPr>
        <w:t xml:space="preserve">Q184 </w:t>
      </w:r>
      <w:r w:rsidR="002858DA" w:rsidRPr="001F1E6B">
        <w:rPr>
          <w:b/>
          <w:lang w:val="en-US"/>
        </w:rPr>
        <w:t>Satisfaction</w:t>
      </w:r>
    </w:p>
    <w:p w:rsidR="007C3DC0" w:rsidRDefault="002858DA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1B7CA09" wp14:editId="446BBCD9">
            <wp:extent cx="6530090" cy="1212850"/>
            <wp:effectExtent l="0" t="0" r="4445" b="63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49390" cy="121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DEC" w:rsidRDefault="00681DEC" w:rsidP="002445CB">
      <w:pPr>
        <w:pStyle w:val="Listenabsatz"/>
        <w:numPr>
          <w:ilvl w:val="0"/>
          <w:numId w:val="4"/>
        </w:numPr>
        <w:ind w:left="360"/>
        <w:rPr>
          <w:lang w:val="en-US"/>
        </w:rPr>
      </w:pPr>
      <w:r>
        <w:rPr>
          <w:lang w:val="en-US"/>
        </w:rPr>
        <w:t>MC options do not have a label since only 1: completely dissatisfied and 10: completely satisfied were specified</w:t>
      </w:r>
    </w:p>
    <w:p w:rsidR="00681DEC" w:rsidRDefault="00F141A7" w:rsidP="002445CB">
      <w:pPr>
        <w:pStyle w:val="Listenabsatz"/>
        <w:numPr>
          <w:ilvl w:val="0"/>
          <w:numId w:val="4"/>
        </w:numPr>
        <w:ind w:left="360"/>
        <w:rPr>
          <w:lang w:val="en-US"/>
        </w:rPr>
      </w:pPr>
      <w:r>
        <w:rPr>
          <w:lang w:val="en-US"/>
        </w:rPr>
        <w:t>5 variables: sathealth_w1lg, satfinance_w1lg</w:t>
      </w:r>
      <w:r w:rsidR="00202D28">
        <w:rPr>
          <w:lang w:val="en-US"/>
        </w:rPr>
        <w:t>, satsocial_w1lg, satbalance_w1lg, satlife_w1lg</w:t>
      </w:r>
    </w:p>
    <w:p w:rsidR="00681DEC" w:rsidRDefault="00681DEC" w:rsidP="002445CB">
      <w:pPr>
        <w:pStyle w:val="Listenabsatz"/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4D6E22A" wp14:editId="62AF1F8D">
            <wp:extent cx="1902979" cy="2790206"/>
            <wp:effectExtent l="0" t="0" r="254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4490" cy="279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1A7" w:rsidRDefault="00F141A7" w:rsidP="002445CB">
      <w:pPr>
        <w:pStyle w:val="Listenabsatz"/>
        <w:numPr>
          <w:ilvl w:val="0"/>
          <w:numId w:val="4"/>
        </w:numPr>
        <w:ind w:left="360"/>
        <w:rPr>
          <w:lang w:val="en-US"/>
        </w:rPr>
      </w:pPr>
      <w:r>
        <w:rPr>
          <w:lang w:val="en-US"/>
        </w:rPr>
        <w:t>No missing values</w:t>
      </w:r>
    </w:p>
    <w:p w:rsidR="002445CB" w:rsidRDefault="002445CB" w:rsidP="002445CB">
      <w:pPr>
        <w:pStyle w:val="Listenabsatz"/>
        <w:numPr>
          <w:ilvl w:val="0"/>
          <w:numId w:val="4"/>
        </w:numPr>
        <w:ind w:left="360"/>
        <w:rPr>
          <w:lang w:val="en-US"/>
        </w:rPr>
      </w:pPr>
      <w:r>
        <w:rPr>
          <w:lang w:val="en-US"/>
        </w:rPr>
        <w:t>Distributions within the variables:</w:t>
      </w:r>
    </w:p>
    <w:p w:rsidR="002445CB" w:rsidRDefault="002445CB" w:rsidP="002445CB">
      <w:pPr>
        <w:pStyle w:val="Listenabsatz"/>
        <w:ind w:left="360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5C66A6CD" wp14:editId="257F1808">
            <wp:extent cx="2965450" cy="2146767"/>
            <wp:effectExtent l="0" t="0" r="6350" b="635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5974" cy="214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37F3" w:rsidRPr="001E37F3">
        <w:rPr>
          <w:noProof/>
          <w:lang w:eastAsia="de-DE"/>
        </w:rPr>
        <w:t xml:space="preserve"> </w:t>
      </w:r>
      <w:r w:rsidR="001E37F3">
        <w:rPr>
          <w:noProof/>
          <w:lang w:eastAsia="de-DE"/>
        </w:rPr>
        <w:drawing>
          <wp:inline distT="0" distB="0" distL="0" distR="0" wp14:anchorId="5895CC40" wp14:editId="4D9BB54F">
            <wp:extent cx="5607968" cy="2263816"/>
            <wp:effectExtent l="0" t="0" r="0" b="3175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1101" cy="226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FF5" w:rsidRDefault="002445CB" w:rsidP="00C92FF5">
      <w:pPr>
        <w:pStyle w:val="Listenabsatz"/>
        <w:numPr>
          <w:ilvl w:val="0"/>
          <w:numId w:val="4"/>
        </w:numPr>
        <w:ind w:left="360"/>
        <w:rPr>
          <w:lang w:val="en-US"/>
        </w:rPr>
      </w:pPr>
      <w:r>
        <w:rPr>
          <w:lang w:val="en-US"/>
        </w:rPr>
        <w:t>Satisfaction index as mean of all satisfaction variables</w:t>
      </w:r>
    </w:p>
    <w:p w:rsidR="00C92FF5" w:rsidRDefault="00C92FF5" w:rsidP="00C92FF5">
      <w:pPr>
        <w:pStyle w:val="Listenabsatz"/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A20182E" wp14:editId="1D726521">
            <wp:extent cx="4413250" cy="412750"/>
            <wp:effectExtent l="0" t="0" r="6350" b="635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3250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2FF5">
        <w:rPr>
          <w:noProof/>
          <w:lang w:eastAsia="de-DE"/>
        </w:rPr>
        <w:t xml:space="preserve"> </w:t>
      </w:r>
      <w:r>
        <w:rPr>
          <w:noProof/>
          <w:lang w:eastAsia="de-DE"/>
        </w:rPr>
        <w:drawing>
          <wp:inline distT="0" distB="0" distL="0" distR="0" wp14:anchorId="6CDDA72A" wp14:editId="024304E6">
            <wp:extent cx="2119506" cy="2008484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17918" cy="2006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FF5" w:rsidRDefault="00C92FF5" w:rsidP="00C92FF5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Currently the life as a whole variable is in there, I also considered taking it out</w:t>
      </w:r>
    </w:p>
    <w:p w:rsidR="00C92FF5" w:rsidRDefault="00C92FF5" w:rsidP="00C92FF5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Could also group it into low, rather low, rather high, high based on the quartiles</w:t>
      </w:r>
    </w:p>
    <w:p w:rsidR="002445CB" w:rsidRPr="00681DEC" w:rsidRDefault="002445CB" w:rsidP="002445CB">
      <w:pPr>
        <w:pStyle w:val="Listenabsatz"/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4E7B2C4" wp14:editId="17C1B3B1">
            <wp:extent cx="1956415" cy="1812943"/>
            <wp:effectExtent l="0" t="0" r="635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7067" cy="18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45CB" w:rsidRDefault="002445CB">
      <w:pPr>
        <w:rPr>
          <w:lang w:val="en-US"/>
        </w:rPr>
      </w:pPr>
      <w:r>
        <w:rPr>
          <w:lang w:val="en-US"/>
        </w:rPr>
        <w:br w:type="page"/>
      </w:r>
    </w:p>
    <w:p w:rsidR="002445CB" w:rsidRPr="001F1E6B" w:rsidRDefault="00923185" w:rsidP="002445CB">
      <w:pPr>
        <w:pStyle w:val="Listenabsatz"/>
        <w:numPr>
          <w:ilvl w:val="0"/>
          <w:numId w:val="1"/>
        </w:numPr>
        <w:rPr>
          <w:b/>
          <w:lang w:val="en-US"/>
        </w:rPr>
      </w:pPr>
      <w:r w:rsidRPr="001F1E6B">
        <w:rPr>
          <w:b/>
          <w:noProof/>
          <w:lang w:val="en-US" w:eastAsia="de-DE"/>
        </w:rPr>
        <w:lastRenderedPageBreak/>
        <w:t xml:space="preserve">Q38 </w:t>
      </w:r>
      <w:r w:rsidR="002445CB" w:rsidRPr="001F1E6B">
        <w:rPr>
          <w:b/>
          <w:noProof/>
          <w:lang w:val="en-US" w:eastAsia="de-DE"/>
        </w:rPr>
        <w:t>Valued Qualities in Children</w:t>
      </w:r>
      <w:r w:rsidR="001F1E6B" w:rsidRPr="001F1E6B">
        <w:rPr>
          <w:b/>
          <w:noProof/>
          <w:lang w:val="en-US" w:eastAsia="de-DE"/>
        </w:rPr>
        <w:t xml:space="preserve">: </w:t>
      </w:r>
    </w:p>
    <w:p w:rsidR="002445CB" w:rsidRDefault="002445CB" w:rsidP="002445CB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6270CD27" wp14:editId="727A359E">
            <wp:extent cx="5760720" cy="2048651"/>
            <wp:effectExtent l="0" t="0" r="0" b="889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48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1A7" w:rsidRPr="00F141A7" w:rsidRDefault="00F141A7" w:rsidP="004E1840">
      <w:pPr>
        <w:pStyle w:val="Listenabsatz"/>
        <w:numPr>
          <w:ilvl w:val="0"/>
          <w:numId w:val="4"/>
        </w:numPr>
        <w:rPr>
          <w:lang w:val="en-US"/>
        </w:rPr>
      </w:pPr>
      <w:r w:rsidRPr="00F141A7">
        <w:rPr>
          <w:noProof/>
          <w:lang w:val="en-US" w:eastAsia="de-DE"/>
        </w:rPr>
        <w:t>qualitychild_w1lg</w:t>
      </w:r>
      <w:r>
        <w:rPr>
          <w:noProof/>
          <w:lang w:val="en-US" w:eastAsia="de-DE"/>
        </w:rPr>
        <w:t>: table shows frequencies of each combination of qualities</w:t>
      </w:r>
    </w:p>
    <w:p w:rsidR="00F37B8F" w:rsidRDefault="00F37B8F" w:rsidP="00F37B8F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5D68E2B4" wp14:editId="1BCDF33A">
            <wp:extent cx="5972810" cy="1325245"/>
            <wp:effectExtent l="0" t="0" r="8890" b="8255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1A7" w:rsidRDefault="00F141A7" w:rsidP="004E1840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no  missing values</w:t>
      </w:r>
    </w:p>
    <w:p w:rsidR="004E1840" w:rsidRDefault="004E1840" w:rsidP="004E1840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Values need to be recoded: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1: Independence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2: Hard work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3: Feeling of responsibility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4: Imagination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5: Tolerance and respect for other people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6: Thrift, saving money and things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7: Determination, perseverance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8: Religious faith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9: Unselfishness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10: Obedience</w:t>
      </w:r>
    </w:p>
    <w:p w:rsidR="004E1840" w:rsidRDefault="004E1840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11: self-expression</w:t>
      </w:r>
    </w:p>
    <w:p w:rsidR="00002B51" w:rsidRDefault="00002B51" w:rsidP="004E184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12: none of the above?</w:t>
      </w:r>
    </w:p>
    <w:p w:rsidR="00AD1602" w:rsidRDefault="00485BDB" w:rsidP="00AD1602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I created a new variable/column for each of the values listed above stating whether this value was “mentioned” or “not mentioned” (basically that’s the way it’s also done in the WVS)</w:t>
      </w:r>
    </w:p>
    <w:p w:rsidR="006768D5" w:rsidRDefault="00180264" w:rsidP="006768D5">
      <w:pPr>
        <w:pStyle w:val="Listenabsatz"/>
        <w:numPr>
          <w:ilvl w:val="0"/>
          <w:numId w:val="4"/>
        </w:numPr>
        <w:rPr>
          <w:lang w:val="en-US"/>
        </w:rPr>
      </w:pPr>
      <w:r w:rsidRPr="006768D5">
        <w:rPr>
          <w:lang w:val="en-US"/>
        </w:rPr>
        <w:t xml:space="preserve">The autonomy index =a computed variable based on the Children qualities battery): the idea is to add the positive answers of religious faith and obedience and </w:t>
      </w:r>
      <w:proofErr w:type="spellStart"/>
      <w:r w:rsidRPr="006768D5">
        <w:rPr>
          <w:lang w:val="en-US"/>
        </w:rPr>
        <w:t>substract</w:t>
      </w:r>
      <w:proofErr w:type="spellEnd"/>
      <w:r w:rsidRPr="006768D5">
        <w:rPr>
          <w:lang w:val="en-US"/>
        </w:rPr>
        <w:t xml:space="preserve"> the positive answers of independence and determination. Since mentioned=1 and not mentioned=2, the index will be -2 if both Religious faith and Obedience are mentioned but NOT Independence and Determination-Perseverance (+1+1-2-2=-2) and, on the other extreme +2 if both Independence #and Determination-Perseverance are mentioned but NOT Religious Faith and Obedience (-1-1+2+2=+2).</w:t>
      </w:r>
    </w:p>
    <w:p w:rsidR="00256002" w:rsidRDefault="006768D5" w:rsidP="00256002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A6B3236" wp14:editId="0D721F48">
            <wp:extent cx="2292350" cy="635000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9235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002" w:rsidRDefault="00256002" w:rsidP="00256002">
      <w:pPr>
        <w:pStyle w:val="Listenabsatz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296DF297" wp14:editId="452F606C">
            <wp:extent cx="5972810" cy="2513965"/>
            <wp:effectExtent l="0" t="0" r="8890" b="635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185" w:rsidRPr="001F1E6B" w:rsidRDefault="00923185" w:rsidP="00923185">
      <w:pPr>
        <w:pStyle w:val="Listenabsatz"/>
        <w:numPr>
          <w:ilvl w:val="0"/>
          <w:numId w:val="1"/>
        </w:numPr>
        <w:rPr>
          <w:b/>
          <w:lang w:val="en-US"/>
        </w:rPr>
      </w:pPr>
      <w:r w:rsidRPr="001F1E6B">
        <w:rPr>
          <w:b/>
          <w:lang w:val="en-US"/>
        </w:rPr>
        <w:t>Q40 trusting</w:t>
      </w:r>
    </w:p>
    <w:p w:rsidR="00923185" w:rsidRDefault="00923185" w:rsidP="00EA7FFE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D00DE3C" wp14:editId="09AD40D0">
            <wp:extent cx="6902655" cy="818984"/>
            <wp:effectExtent l="0" t="0" r="0" b="635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912351" cy="82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7FFE" w:rsidRPr="00F141A7" w:rsidRDefault="00F141A7" w:rsidP="00EA7FFE">
      <w:pPr>
        <w:pStyle w:val="Listenabsatz"/>
        <w:numPr>
          <w:ilvl w:val="0"/>
          <w:numId w:val="4"/>
        </w:numPr>
        <w:rPr>
          <w:lang w:val="en-US"/>
        </w:rPr>
      </w:pPr>
      <w:r w:rsidRPr="00F141A7">
        <w:rPr>
          <w:lang w:val="en-US"/>
        </w:rPr>
        <w:t>trustpeople_w1lg</w:t>
      </w:r>
    </w:p>
    <w:p w:rsidR="009705EB" w:rsidRDefault="00EA7FFE" w:rsidP="009705EB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7CD32CA" wp14:editId="3622397D">
            <wp:extent cx="4578350" cy="476250"/>
            <wp:effectExtent l="0" t="0" r="0" b="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83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1A7" w:rsidRDefault="00F141A7" w:rsidP="00F141A7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no missing values</w:t>
      </w:r>
    </w:p>
    <w:p w:rsidR="009705EB" w:rsidRPr="001F1E6B" w:rsidRDefault="009705EB" w:rsidP="009705EB">
      <w:pPr>
        <w:pStyle w:val="Listenabsatz"/>
        <w:numPr>
          <w:ilvl w:val="0"/>
          <w:numId w:val="1"/>
        </w:numPr>
        <w:rPr>
          <w:b/>
          <w:lang w:val="en-US"/>
        </w:rPr>
      </w:pPr>
      <w:r w:rsidRPr="001F1E6B">
        <w:rPr>
          <w:b/>
          <w:lang w:val="en-US"/>
        </w:rPr>
        <w:t>Q44 gender statements</w:t>
      </w:r>
      <w:r w:rsidR="00931021" w:rsidRPr="001F1E6B">
        <w:rPr>
          <w:b/>
          <w:lang w:val="en-US"/>
        </w:rPr>
        <w:t xml:space="preserve"> I</w:t>
      </w:r>
    </w:p>
    <w:p w:rsidR="009705EB" w:rsidRDefault="009705EB" w:rsidP="009705EB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A3D0BFA" wp14:editId="3BF3FE2F">
            <wp:extent cx="5972810" cy="1259840"/>
            <wp:effectExtent l="0" t="0" r="889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D96" w:rsidRDefault="00F141A7" w:rsidP="00C61FF5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4 variables:</w:t>
      </w:r>
      <w:r w:rsidR="00C61FF5" w:rsidRPr="00C61FF5">
        <w:rPr>
          <w:lang w:val="en-US"/>
        </w:rPr>
        <w:t xml:space="preserve"> </w:t>
      </w:r>
      <w:r>
        <w:rPr>
          <w:lang w:val="en-US"/>
        </w:rPr>
        <w:t>j</w:t>
      </w:r>
      <w:r w:rsidR="006A1D96" w:rsidRPr="00C61FF5">
        <w:rPr>
          <w:lang w:val="en-US"/>
        </w:rPr>
        <w:t>obsformen_w1lg</w:t>
      </w:r>
      <w:r w:rsidR="00C61FF5" w:rsidRPr="00C61FF5">
        <w:rPr>
          <w:lang w:val="en-US"/>
        </w:rPr>
        <w:t>,  j</w:t>
      </w:r>
      <w:r w:rsidR="006A1D96" w:rsidRPr="00C61FF5">
        <w:rPr>
          <w:lang w:val="en-US"/>
        </w:rPr>
        <w:t>obsfornationals_w1lg</w:t>
      </w:r>
      <w:r w:rsidR="00C61FF5" w:rsidRPr="00C61FF5">
        <w:rPr>
          <w:lang w:val="en-US"/>
        </w:rPr>
        <w:t>, r</w:t>
      </w:r>
      <w:r w:rsidR="006A1D96" w:rsidRPr="00C61FF5">
        <w:rPr>
          <w:lang w:val="en-US"/>
        </w:rPr>
        <w:t>ichwomanproblem_w1lg</w:t>
      </w:r>
      <w:r w:rsidR="00C61FF5" w:rsidRPr="00C61FF5">
        <w:rPr>
          <w:lang w:val="en-US"/>
        </w:rPr>
        <w:t>,</w:t>
      </w:r>
      <w:r w:rsidR="00C61FF5">
        <w:rPr>
          <w:lang w:val="en-US"/>
        </w:rPr>
        <w:t xml:space="preserve"> w</w:t>
      </w:r>
      <w:r w:rsidR="006A1D96" w:rsidRPr="00C61FF5">
        <w:rPr>
          <w:lang w:val="en-US"/>
        </w:rPr>
        <w:t>omanjobindependent_w1lg</w:t>
      </w:r>
    </w:p>
    <w:p w:rsidR="00EC1655" w:rsidRDefault="001C0A8A" w:rsidP="00EC1655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88FEF5B" wp14:editId="2C30E452">
            <wp:extent cx="3956050" cy="1936750"/>
            <wp:effectExtent l="0" t="0" r="6350" b="635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5605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655" w:rsidRDefault="00B31119" w:rsidP="00EC1655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No missing values</w:t>
      </w:r>
    </w:p>
    <w:p w:rsidR="00E83993" w:rsidRPr="0048152B" w:rsidRDefault="00E83993" w:rsidP="00E83993">
      <w:pPr>
        <w:pStyle w:val="Listenabsatz"/>
        <w:numPr>
          <w:ilvl w:val="0"/>
          <w:numId w:val="4"/>
        </w:numPr>
        <w:rPr>
          <w:highlight w:val="magenta"/>
          <w:lang w:val="en-US"/>
        </w:rPr>
      </w:pPr>
      <w:r w:rsidRPr="0048152B">
        <w:rPr>
          <w:highlight w:val="magenta"/>
          <w:lang w:val="en-US"/>
        </w:rPr>
        <w:t>Still to do: Indices have to be built</w:t>
      </w:r>
    </w:p>
    <w:p w:rsidR="00B31119" w:rsidRPr="00D941BF" w:rsidRDefault="00B31119" w:rsidP="00D941BF">
      <w:pPr>
        <w:rPr>
          <w:lang w:val="en-US"/>
        </w:rPr>
      </w:pPr>
    </w:p>
    <w:p w:rsidR="006A1D96" w:rsidRPr="006A1D96" w:rsidRDefault="006A1D96" w:rsidP="006A1D96">
      <w:pPr>
        <w:rPr>
          <w:lang w:val="en-US"/>
        </w:rPr>
      </w:pPr>
    </w:p>
    <w:p w:rsidR="006A1D96" w:rsidRPr="001F1E6B" w:rsidRDefault="00931021" w:rsidP="00931021">
      <w:pPr>
        <w:pStyle w:val="Listenabsatz"/>
        <w:numPr>
          <w:ilvl w:val="0"/>
          <w:numId w:val="1"/>
        </w:numPr>
        <w:rPr>
          <w:b/>
          <w:lang w:val="en-US"/>
        </w:rPr>
      </w:pPr>
      <w:r w:rsidRPr="001F1E6B">
        <w:rPr>
          <w:b/>
          <w:lang w:val="en-US"/>
        </w:rPr>
        <w:t>Q45 Gender Statements II</w:t>
      </w:r>
    </w:p>
    <w:p w:rsidR="00931021" w:rsidRPr="00931021" w:rsidRDefault="00931021" w:rsidP="00931021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266C196" wp14:editId="7B8B4A95">
            <wp:extent cx="5972810" cy="1472565"/>
            <wp:effectExtent l="0" t="0" r="889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47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5EB" w:rsidRDefault="00931021" w:rsidP="004103FD">
      <w:pPr>
        <w:pStyle w:val="Listenabsatz"/>
        <w:numPr>
          <w:ilvl w:val="0"/>
          <w:numId w:val="4"/>
        </w:numPr>
        <w:rPr>
          <w:lang w:val="en-US"/>
        </w:rPr>
      </w:pPr>
      <w:r w:rsidRPr="004103FD">
        <w:rPr>
          <w:lang w:val="en-US"/>
        </w:rPr>
        <w:t xml:space="preserve">6 variables: </w:t>
      </w:r>
      <w:r w:rsidR="006A1D96" w:rsidRPr="004103FD">
        <w:rPr>
          <w:lang w:val="en-US"/>
        </w:rPr>
        <w:t>Lifegoalparents_w1lg</w:t>
      </w:r>
      <w:r w:rsidRPr="004103FD">
        <w:rPr>
          <w:lang w:val="en-US"/>
        </w:rPr>
        <w:t>, momworkingbad_w1lg, menbetterpoliticians_w1lg, uniformen_w1lg, menbetterbusiness_w1lg, happyhousewife_w1lg</w:t>
      </w:r>
    </w:p>
    <w:p w:rsidR="004103FD" w:rsidRDefault="004103FD" w:rsidP="004103FD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743865EB" wp14:editId="40BB9582">
            <wp:extent cx="5972810" cy="2904490"/>
            <wp:effectExtent l="0" t="0" r="8890" b="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3FD" w:rsidRPr="004103FD" w:rsidRDefault="004103FD" w:rsidP="004103FD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No missing values</w:t>
      </w:r>
    </w:p>
    <w:p w:rsidR="001F1E6B" w:rsidRDefault="00E83993" w:rsidP="00B72654">
      <w:pPr>
        <w:pStyle w:val="Listenabsatz"/>
        <w:numPr>
          <w:ilvl w:val="0"/>
          <w:numId w:val="4"/>
        </w:numPr>
        <w:rPr>
          <w:highlight w:val="yellow"/>
          <w:lang w:val="en-US"/>
        </w:rPr>
      </w:pPr>
      <w:r w:rsidRPr="00B72654">
        <w:rPr>
          <w:highlight w:val="yellow"/>
          <w:lang w:val="en-US"/>
        </w:rPr>
        <w:t>Still to do: Indices have to be built</w:t>
      </w:r>
    </w:p>
    <w:p w:rsidR="00B72654" w:rsidRPr="00B72654" w:rsidRDefault="00B72654" w:rsidP="00B72654">
      <w:pPr>
        <w:rPr>
          <w:highlight w:val="yellow"/>
          <w:lang w:val="en-US"/>
        </w:rPr>
      </w:pPr>
    </w:p>
    <w:p w:rsidR="00E83993" w:rsidRPr="001F1E6B" w:rsidRDefault="00E83993" w:rsidP="00E83993">
      <w:pPr>
        <w:pStyle w:val="Listenabsatz"/>
        <w:numPr>
          <w:ilvl w:val="0"/>
          <w:numId w:val="1"/>
        </w:numPr>
        <w:rPr>
          <w:b/>
          <w:lang w:val="en-US"/>
        </w:rPr>
      </w:pPr>
      <w:r w:rsidRPr="001F1E6B">
        <w:rPr>
          <w:b/>
          <w:lang w:val="en-US"/>
        </w:rPr>
        <w:t>Q46 free choice vs. no choice</w:t>
      </w:r>
      <w:r w:rsidR="001F1E6B" w:rsidRPr="001F1E6B">
        <w:rPr>
          <w:b/>
          <w:lang w:val="en-US"/>
        </w:rPr>
        <w:t>: nochoicevschoice_w1lg</w:t>
      </w:r>
    </w:p>
    <w:p w:rsidR="00E83993" w:rsidRDefault="00E83993" w:rsidP="00E83993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52BBB39" wp14:editId="57F01590">
            <wp:extent cx="6463515" cy="724277"/>
            <wp:effectExtent l="0" t="0" r="0" b="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60836" cy="723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1A7" w:rsidRPr="00F141A7" w:rsidRDefault="00F141A7" w:rsidP="00E83993">
      <w:pPr>
        <w:pStyle w:val="Listenabsatz"/>
        <w:numPr>
          <w:ilvl w:val="0"/>
          <w:numId w:val="4"/>
        </w:numPr>
        <w:rPr>
          <w:lang w:val="en-US"/>
        </w:rPr>
      </w:pPr>
      <w:r w:rsidRPr="00F141A7">
        <w:rPr>
          <w:b/>
          <w:lang w:val="en-US"/>
        </w:rPr>
        <w:t>nochoicevschoice_w1lg</w:t>
      </w:r>
    </w:p>
    <w:p w:rsidR="00F141A7" w:rsidRDefault="00560D88" w:rsidP="00F141A7">
      <w:pPr>
        <w:pStyle w:val="Listenabsatz"/>
        <w:rPr>
          <w:highlight w:val="yellow"/>
          <w:lang w:val="en-US"/>
        </w:rPr>
      </w:pPr>
      <w:r>
        <w:rPr>
          <w:noProof/>
          <w:lang w:eastAsia="de-DE"/>
        </w:rPr>
        <w:drawing>
          <wp:inline distT="0" distB="0" distL="0" distR="0" wp14:anchorId="042CE0B9" wp14:editId="7FCAFAA4">
            <wp:extent cx="4629150" cy="527050"/>
            <wp:effectExtent l="0" t="0" r="0" b="6350"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52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52B" w:rsidRDefault="0048152B" w:rsidP="00E83993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3 missing values: 11, 12, 13</w:t>
      </w:r>
    </w:p>
    <w:p w:rsidR="0048152B" w:rsidRPr="00B72654" w:rsidRDefault="0048152B" w:rsidP="001F1E6B">
      <w:pPr>
        <w:pStyle w:val="Listenabsatz"/>
        <w:numPr>
          <w:ilvl w:val="0"/>
          <w:numId w:val="4"/>
        </w:numPr>
        <w:spacing w:after="0"/>
        <w:rPr>
          <w:highlight w:val="yellow"/>
          <w:lang w:val="en-US"/>
        </w:rPr>
      </w:pPr>
      <w:r w:rsidRPr="00B72654">
        <w:rPr>
          <w:highlight w:val="yellow"/>
          <w:lang w:val="en-US"/>
        </w:rPr>
        <w:t>Still to do:</w:t>
      </w:r>
      <w:r w:rsidR="00F141A7" w:rsidRPr="00B72654">
        <w:rPr>
          <w:highlight w:val="yellow"/>
          <w:lang w:val="en-US"/>
        </w:rPr>
        <w:t xml:space="preserve"> what to do with the missing values</w:t>
      </w:r>
    </w:p>
    <w:p w:rsidR="001F1E6B" w:rsidRPr="001F1E6B" w:rsidRDefault="001F1E6B" w:rsidP="001F1E6B">
      <w:pPr>
        <w:spacing w:after="0"/>
        <w:rPr>
          <w:b/>
          <w:lang w:val="en-US"/>
        </w:rPr>
      </w:pPr>
    </w:p>
    <w:p w:rsidR="00E83993" w:rsidRPr="001F1E6B" w:rsidRDefault="00E83993" w:rsidP="00E83993">
      <w:pPr>
        <w:pStyle w:val="Listenabsatz"/>
        <w:numPr>
          <w:ilvl w:val="0"/>
          <w:numId w:val="1"/>
        </w:numPr>
        <w:rPr>
          <w:b/>
          <w:lang w:val="en-US"/>
        </w:rPr>
      </w:pPr>
      <w:r w:rsidRPr="001F1E6B">
        <w:rPr>
          <w:b/>
          <w:lang w:val="en-US"/>
        </w:rPr>
        <w:t xml:space="preserve">Q47 </w:t>
      </w:r>
      <w:r w:rsidR="008B5561" w:rsidRPr="001F1E6B">
        <w:rPr>
          <w:b/>
          <w:lang w:val="en-US"/>
        </w:rPr>
        <w:t>people take advantage</w:t>
      </w:r>
      <w:r w:rsidR="001F1E6B" w:rsidRPr="001F1E6B">
        <w:rPr>
          <w:b/>
          <w:lang w:val="en-US"/>
        </w:rPr>
        <w:t xml:space="preserve">: </w:t>
      </w:r>
    </w:p>
    <w:p w:rsidR="001F1E6B" w:rsidRDefault="00E83993" w:rsidP="00E83993">
      <w:pPr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4FA4423F" wp14:editId="57AB37E8">
            <wp:extent cx="5972810" cy="748665"/>
            <wp:effectExtent l="0" t="0" r="8890" b="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E6B" w:rsidRPr="00F141A7" w:rsidRDefault="00F141A7" w:rsidP="001F1E6B">
      <w:pPr>
        <w:pStyle w:val="Listenabsatz"/>
        <w:numPr>
          <w:ilvl w:val="0"/>
          <w:numId w:val="4"/>
        </w:numPr>
        <w:rPr>
          <w:lang w:val="en-US"/>
        </w:rPr>
      </w:pPr>
      <w:r w:rsidRPr="00F141A7">
        <w:rPr>
          <w:lang w:val="en-US"/>
        </w:rPr>
        <w:t>unfairvsfair_w1lg</w:t>
      </w:r>
    </w:p>
    <w:p w:rsidR="00E83993" w:rsidRDefault="001F1E6B" w:rsidP="001F1E6B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FDCCAE6" wp14:editId="2460870A">
            <wp:extent cx="3943350" cy="450850"/>
            <wp:effectExtent l="0" t="0" r="0" b="6350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E6B" w:rsidRDefault="001F1E6B" w:rsidP="001F1E6B">
      <w:pPr>
        <w:pStyle w:val="Listenabsatz"/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No missing values</w:t>
      </w:r>
    </w:p>
    <w:p w:rsidR="001F1E6B" w:rsidRPr="001F1E6B" w:rsidRDefault="001F1E6B" w:rsidP="001F1E6B">
      <w:pPr>
        <w:spacing w:after="0"/>
        <w:ind w:left="360"/>
        <w:rPr>
          <w:lang w:val="en-US"/>
        </w:rPr>
      </w:pPr>
    </w:p>
    <w:p w:rsidR="001F1E6B" w:rsidRPr="00F141A7" w:rsidRDefault="00F141A7" w:rsidP="001F1E6B">
      <w:pPr>
        <w:pStyle w:val="Listenabsatz"/>
        <w:numPr>
          <w:ilvl w:val="0"/>
          <w:numId w:val="1"/>
        </w:numPr>
        <w:rPr>
          <w:b/>
          <w:lang w:val="en-US"/>
        </w:rPr>
      </w:pPr>
      <w:r>
        <w:rPr>
          <w:b/>
          <w:lang w:val="en-US"/>
        </w:rPr>
        <w:t>Q50 aims for the country</w:t>
      </w:r>
    </w:p>
    <w:p w:rsidR="00C6666E" w:rsidRDefault="00C6666E" w:rsidP="00C6666E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7C65425" wp14:editId="6BA736E5">
            <wp:extent cx="6591631" cy="1025719"/>
            <wp:effectExtent l="0" t="0" r="0" b="3175"/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8"/>
                    <a:srcRect b="20323"/>
                    <a:stretch/>
                  </pic:blipFill>
                  <pic:spPr bwMode="auto">
                    <a:xfrm>
                      <a:off x="0" y="0"/>
                      <a:ext cx="6597053" cy="1026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41A7" w:rsidRDefault="00F141A7" w:rsidP="00F141A7">
      <w:pPr>
        <w:pStyle w:val="Listenabsatz"/>
        <w:numPr>
          <w:ilvl w:val="0"/>
          <w:numId w:val="4"/>
        </w:numPr>
        <w:rPr>
          <w:lang w:val="en-US"/>
        </w:rPr>
      </w:pPr>
      <w:r w:rsidRPr="00F141A7">
        <w:rPr>
          <w:lang w:val="en-US"/>
        </w:rPr>
        <w:t>4 variables: countryaimgrowth_w1lg, countryaimmilitary_w1lg, countryaimparticipation_w1lg, countryaimbeauty_w1lg</w:t>
      </w:r>
    </w:p>
    <w:p w:rsidR="00900C32" w:rsidRDefault="00D95D5C" w:rsidP="00900C32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6542BB41" wp14:editId="176D3F19">
            <wp:extent cx="5467350" cy="2032000"/>
            <wp:effectExtent l="0" t="0" r="0" b="6350"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C32" w:rsidRDefault="00900C32" w:rsidP="00900C32">
      <w:pPr>
        <w:pStyle w:val="Listenabsatz"/>
        <w:rPr>
          <w:lang w:val="en-US"/>
        </w:rPr>
      </w:pPr>
      <w:r>
        <w:rPr>
          <w:lang w:val="en-US"/>
        </w:rPr>
        <w:t>(</w:t>
      </w:r>
      <w:proofErr w:type="gramStart"/>
      <w:r>
        <w:rPr>
          <w:lang w:val="en-US"/>
        </w:rPr>
        <w:t>every</w:t>
      </w:r>
      <w:proofErr w:type="gramEnd"/>
      <w:r>
        <w:rPr>
          <w:lang w:val="en-US"/>
        </w:rPr>
        <w:t xml:space="preserve"> time an aim was not mentioned as most or second most important, a missing value was assigned to the variable, I changed the missing values into a 3</w:t>
      </w:r>
      <w:r w:rsidRPr="00900C32">
        <w:rPr>
          <w:vertAlign w:val="superscript"/>
          <w:lang w:val="en-US"/>
        </w:rPr>
        <w:t>rd</w:t>
      </w:r>
      <w:r>
        <w:rPr>
          <w:lang w:val="en-US"/>
        </w:rPr>
        <w:t xml:space="preserve"> level: not mentioned)</w:t>
      </w:r>
    </w:p>
    <w:p w:rsidR="00900C32" w:rsidRDefault="008925C0" w:rsidP="00F141A7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In the WVS dataset the 4 variables were combined into 2 variables:</w:t>
      </w:r>
    </w:p>
    <w:p w:rsidR="008925C0" w:rsidRDefault="008925C0" w:rsidP="008925C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Aims of country: first choice </w:t>
      </w:r>
    </w:p>
    <w:p w:rsidR="007A06B9" w:rsidRDefault="007A06B9" w:rsidP="007A06B9">
      <w:pPr>
        <w:pStyle w:val="Listenabsatz"/>
        <w:ind w:left="144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FCFB184" wp14:editId="6056C1B9">
            <wp:extent cx="5972810" cy="995680"/>
            <wp:effectExtent l="0" t="0" r="8890" b="0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5C0" w:rsidRDefault="008925C0" w:rsidP="008925C0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Aims of country: second choice</w:t>
      </w:r>
    </w:p>
    <w:p w:rsidR="007A2842" w:rsidRPr="00560D88" w:rsidRDefault="007A06B9" w:rsidP="00560D88">
      <w:pPr>
        <w:pStyle w:val="Listenabsatz"/>
        <w:ind w:left="144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2DEFB2D" wp14:editId="0F56AF83">
            <wp:extent cx="5972810" cy="997585"/>
            <wp:effectExtent l="0" t="0" r="8890" b="0"/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842" w:rsidRPr="00F51F8E" w:rsidRDefault="00901399" w:rsidP="007A2842">
      <w:pPr>
        <w:pStyle w:val="Listenabsatz"/>
        <w:numPr>
          <w:ilvl w:val="0"/>
          <w:numId w:val="1"/>
        </w:numPr>
        <w:rPr>
          <w:b/>
          <w:lang w:val="en-US"/>
        </w:rPr>
      </w:pPr>
      <w:r>
        <w:rPr>
          <w:b/>
          <w:lang w:val="en-US"/>
        </w:rPr>
        <w:t xml:space="preserve">Q53 important things </w:t>
      </w:r>
    </w:p>
    <w:p w:rsidR="00F51F8E" w:rsidRPr="00F51F8E" w:rsidRDefault="00901399" w:rsidP="00F51F8E">
      <w:pPr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13977824" wp14:editId="3CAAB595">
            <wp:extent cx="5972810" cy="864870"/>
            <wp:effectExtent l="0" t="0" r="8890" b="0"/>
            <wp:docPr id="36" name="Grafik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F8E" w:rsidRDefault="00F51F8E" w:rsidP="00F51F8E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4 variables: impoeconomy_w1lg, impojustsociety_w1lg, impoideasociety_w1lg, imponocrime_w1lg</w:t>
      </w:r>
    </w:p>
    <w:p w:rsidR="00901399" w:rsidRDefault="00901399" w:rsidP="00901399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6F837163" wp14:editId="7CC2E3E1">
            <wp:extent cx="5518150" cy="1987550"/>
            <wp:effectExtent l="0" t="0" r="6350" b="0"/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F8E" w:rsidRDefault="00901399" w:rsidP="00F51F8E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In the WVS dataset the 4 variables were combined into 2 variables:</w:t>
      </w:r>
    </w:p>
    <w:p w:rsidR="00901399" w:rsidRDefault="00901399" w:rsidP="00901399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Most important: First choice</w:t>
      </w:r>
    </w:p>
    <w:p w:rsidR="00223FDE" w:rsidRDefault="00223FDE" w:rsidP="00223FDE">
      <w:pPr>
        <w:pStyle w:val="Listenabsatz"/>
        <w:ind w:left="144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568FAF7C" wp14:editId="614BFD77">
            <wp:extent cx="5226050" cy="1409700"/>
            <wp:effectExtent l="0" t="0" r="0" b="0"/>
            <wp:docPr id="38" name="Grafi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2605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399" w:rsidRDefault="00901399" w:rsidP="00901399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Most important: Second choice</w:t>
      </w:r>
    </w:p>
    <w:p w:rsidR="00223FDE" w:rsidRPr="00F51F8E" w:rsidRDefault="00223FDE" w:rsidP="00223FDE">
      <w:pPr>
        <w:pStyle w:val="Listenabsatz"/>
        <w:ind w:left="144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5398B6C0" wp14:editId="51BC800E">
            <wp:extent cx="5200650" cy="1422400"/>
            <wp:effectExtent l="0" t="0" r="0" b="635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842" w:rsidRPr="00F51F8E" w:rsidRDefault="007A2842" w:rsidP="007A2842">
      <w:pPr>
        <w:pStyle w:val="Listenabsatz"/>
        <w:numPr>
          <w:ilvl w:val="0"/>
          <w:numId w:val="1"/>
        </w:numPr>
        <w:rPr>
          <w:b/>
          <w:lang w:val="en-US"/>
        </w:rPr>
      </w:pPr>
      <w:r w:rsidRPr="00F51F8E">
        <w:rPr>
          <w:b/>
          <w:lang w:val="en-US"/>
        </w:rPr>
        <w:t xml:space="preserve">Q55 </w:t>
      </w:r>
      <w:r w:rsidR="00901399">
        <w:rPr>
          <w:b/>
          <w:lang w:val="en-US"/>
        </w:rPr>
        <w:t>Participant aims</w:t>
      </w:r>
    </w:p>
    <w:p w:rsidR="007A2842" w:rsidRDefault="007A2842" w:rsidP="007A2842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FFBB0E3" wp14:editId="751DCCA5">
            <wp:extent cx="5972810" cy="843915"/>
            <wp:effectExtent l="0" t="0" r="8890" b="0"/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842" w:rsidRDefault="007A2842" w:rsidP="007A2842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4 variables: </w:t>
      </w:r>
      <w:r w:rsidR="00B72654">
        <w:rPr>
          <w:lang w:val="en-US"/>
        </w:rPr>
        <w:t>impolaworder_w1lg, impomoresay_w1lg, impolowprices_w1lg, impofreespeech_w1lg</w:t>
      </w:r>
    </w:p>
    <w:p w:rsidR="00EC3528" w:rsidRDefault="00440E13" w:rsidP="00EC3528">
      <w:pPr>
        <w:pStyle w:val="Listenabsatz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67E33615" wp14:editId="6CA0F885">
            <wp:extent cx="5403850" cy="1917700"/>
            <wp:effectExtent l="0" t="0" r="6350" b="6350"/>
            <wp:docPr id="40" name="Grafik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0385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E13" w:rsidRDefault="00440E13" w:rsidP="007A2842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No missing values</w:t>
      </w:r>
    </w:p>
    <w:p w:rsidR="00F51F8E" w:rsidRDefault="00B72654" w:rsidP="007A2842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In the WVS dataset the 4 variables were combined into 2 variables</w:t>
      </w:r>
    </w:p>
    <w:p w:rsidR="00EC3528" w:rsidRDefault="00440E13" w:rsidP="00EC3528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Aim of respondent</w:t>
      </w:r>
      <w:r w:rsidR="00EC3528">
        <w:rPr>
          <w:lang w:val="en-US"/>
        </w:rPr>
        <w:t>: First choice</w:t>
      </w:r>
    </w:p>
    <w:p w:rsidR="00440E13" w:rsidRDefault="00440E13" w:rsidP="00440E13">
      <w:pPr>
        <w:pStyle w:val="Listenabsatz"/>
        <w:ind w:left="144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752AECDE" wp14:editId="0ACE080C">
            <wp:extent cx="4692650" cy="1416050"/>
            <wp:effectExtent l="0" t="0" r="0" b="0"/>
            <wp:docPr id="41" name="Grafi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9265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528" w:rsidRDefault="00440E13" w:rsidP="00EC3528">
      <w:pPr>
        <w:pStyle w:val="Listenabsatz"/>
        <w:numPr>
          <w:ilvl w:val="1"/>
          <w:numId w:val="4"/>
        </w:numPr>
        <w:rPr>
          <w:lang w:val="en-US"/>
        </w:rPr>
      </w:pPr>
      <w:r>
        <w:rPr>
          <w:lang w:val="en-US"/>
        </w:rPr>
        <w:t>Aim of respondent:</w:t>
      </w:r>
      <w:r w:rsidR="00EC3528">
        <w:rPr>
          <w:lang w:val="en-US"/>
        </w:rPr>
        <w:t xml:space="preserve"> Second choice</w:t>
      </w:r>
    </w:p>
    <w:p w:rsidR="00172744" w:rsidRPr="007A2842" w:rsidRDefault="00172744" w:rsidP="00172744">
      <w:pPr>
        <w:pStyle w:val="Listenabsatz"/>
        <w:ind w:left="144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A01170B" wp14:editId="047DBF52">
            <wp:extent cx="4660900" cy="1416050"/>
            <wp:effectExtent l="0" t="0" r="6350" b="0"/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2842" w:rsidRDefault="00172744" w:rsidP="007A2842">
      <w:pPr>
        <w:pStyle w:val="Listenabsatz"/>
        <w:numPr>
          <w:ilvl w:val="0"/>
          <w:numId w:val="1"/>
        </w:numPr>
        <w:rPr>
          <w:b/>
          <w:lang w:val="en-US"/>
        </w:rPr>
      </w:pPr>
      <w:r w:rsidRPr="00172744">
        <w:rPr>
          <w:b/>
          <w:lang w:val="en-US"/>
        </w:rPr>
        <w:t>Q181 – Political priorities</w:t>
      </w:r>
    </w:p>
    <w:p w:rsidR="00172744" w:rsidRDefault="00172744" w:rsidP="00172744">
      <w:pPr>
        <w:rPr>
          <w:b/>
          <w:lang w:val="en-US"/>
        </w:rPr>
      </w:pPr>
      <w:r>
        <w:rPr>
          <w:noProof/>
          <w:lang w:eastAsia="de-DE"/>
        </w:rPr>
        <w:drawing>
          <wp:inline distT="0" distB="0" distL="0" distR="0" wp14:anchorId="38415617" wp14:editId="1F6360E8">
            <wp:extent cx="5972810" cy="660400"/>
            <wp:effectExtent l="0" t="0" r="8890" b="6350"/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ED1" w:rsidRDefault="00882ED1" w:rsidP="00882ED1">
      <w:pPr>
        <w:pStyle w:val="Listenabsatz"/>
        <w:numPr>
          <w:ilvl w:val="0"/>
          <w:numId w:val="4"/>
        </w:numPr>
        <w:rPr>
          <w:lang w:val="en-US"/>
        </w:rPr>
      </w:pPr>
      <w:r w:rsidRPr="00882ED1">
        <w:rPr>
          <w:lang w:val="en-US"/>
        </w:rPr>
        <w:t>Countryegovsaltru_w1lg</w:t>
      </w:r>
    </w:p>
    <w:p w:rsidR="00882ED1" w:rsidRDefault="00882ED1" w:rsidP="00882ED1">
      <w:pPr>
        <w:pStyle w:val="Listenabsatz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017D828" wp14:editId="0DA232D3">
            <wp:extent cx="4622800" cy="476250"/>
            <wp:effectExtent l="0" t="0" r="6350" b="0"/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228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ED1" w:rsidRDefault="00882ED1" w:rsidP="0089138D">
      <w:pPr>
        <w:pStyle w:val="Listenabsatz"/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3 missing values: 11, 12, 13</w:t>
      </w:r>
    </w:p>
    <w:p w:rsidR="0089138D" w:rsidRPr="0089138D" w:rsidRDefault="0089138D" w:rsidP="0089138D">
      <w:pPr>
        <w:spacing w:after="0"/>
        <w:rPr>
          <w:lang w:val="en-US"/>
        </w:rPr>
      </w:pPr>
    </w:p>
    <w:p w:rsidR="00172744" w:rsidRPr="00CE1CC5" w:rsidRDefault="0089138D" w:rsidP="007A2842">
      <w:pPr>
        <w:pStyle w:val="Listenabsatz"/>
        <w:numPr>
          <w:ilvl w:val="0"/>
          <w:numId w:val="1"/>
        </w:numPr>
        <w:rPr>
          <w:b/>
          <w:lang w:val="en-US"/>
        </w:rPr>
      </w:pPr>
      <w:r w:rsidRPr="00CE1CC5">
        <w:rPr>
          <w:b/>
          <w:lang w:val="en-US"/>
        </w:rPr>
        <w:t>Q56 – Future changes</w:t>
      </w:r>
    </w:p>
    <w:p w:rsidR="0089138D" w:rsidRDefault="0089138D" w:rsidP="0089138D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7379B54F" wp14:editId="0B19E6B4">
            <wp:extent cx="5972810" cy="705485"/>
            <wp:effectExtent l="0" t="0" r="8890" b="0"/>
            <wp:docPr id="45" name="Grafi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0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38D" w:rsidRDefault="0089138D" w:rsidP="0089138D">
      <w:pPr>
        <w:pStyle w:val="Listenabsatz"/>
        <w:numPr>
          <w:ilvl w:val="0"/>
          <w:numId w:val="4"/>
        </w:numPr>
        <w:rPr>
          <w:lang w:val="en-US"/>
        </w:rPr>
      </w:pPr>
      <w:r>
        <w:rPr>
          <w:lang w:val="en-US"/>
        </w:rPr>
        <w:t>3 variables: lessworkgoodbad_w1lg, moretechgoodbad_w1lg, moreauthoritygoodbad_w1lg</w:t>
      </w:r>
    </w:p>
    <w:p w:rsidR="0089138D" w:rsidRDefault="0089138D" w:rsidP="0089138D">
      <w:pPr>
        <w:pStyle w:val="Listenabsatz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471A89DF" wp14:editId="6028135D">
            <wp:extent cx="4038600" cy="1435100"/>
            <wp:effectExtent l="0" t="0" r="0" b="0"/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38D" w:rsidRDefault="00567F83" w:rsidP="00CE1CC5">
      <w:pPr>
        <w:pStyle w:val="Listenabsatz"/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No missing values</w:t>
      </w:r>
    </w:p>
    <w:p w:rsidR="00CE1CC5" w:rsidRPr="00CE1CC5" w:rsidRDefault="00CE1CC5" w:rsidP="00CE1CC5">
      <w:pPr>
        <w:spacing w:after="0"/>
        <w:rPr>
          <w:lang w:val="en-US"/>
        </w:rPr>
      </w:pPr>
    </w:p>
    <w:p w:rsidR="00567F83" w:rsidRPr="00DC781D" w:rsidRDefault="007A4ED3" w:rsidP="00CE1CC5">
      <w:pPr>
        <w:pStyle w:val="Listenabsatz"/>
        <w:numPr>
          <w:ilvl w:val="0"/>
          <w:numId w:val="1"/>
        </w:numPr>
        <w:rPr>
          <w:b/>
          <w:lang w:val="en-US"/>
        </w:rPr>
      </w:pPr>
      <w:r w:rsidRPr="00DC781D">
        <w:rPr>
          <w:b/>
          <w:lang w:val="en-US"/>
        </w:rPr>
        <w:t>Q57 – Portraits Value Questionnaire</w:t>
      </w:r>
    </w:p>
    <w:p w:rsidR="00FD467A" w:rsidRDefault="00CE1CC5" w:rsidP="00CE1CC5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8888BD0" wp14:editId="4445E09C">
            <wp:extent cx="5972810" cy="2548255"/>
            <wp:effectExtent l="0" t="0" r="8890" b="4445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67A" w:rsidRDefault="00FD467A" w:rsidP="006951FF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11 variables: pvqselfdirection_w1lg, pvqpower_w1lg, pvqsecurity_w1lg, pvqhedonism_w1lg, pvqbenevolence_w1lg , pvqachievement_w1lg, pvqstimulation_w1lg, pvqconformity_w1lg, pvquniversalism</w:t>
      </w:r>
      <w:r w:rsidR="005C4338">
        <w:rPr>
          <w:lang w:val="en-US"/>
        </w:rPr>
        <w:t>soc</w:t>
      </w:r>
      <w:r>
        <w:rPr>
          <w:lang w:val="en-US"/>
        </w:rPr>
        <w:t>_w1lg,</w:t>
      </w:r>
      <w:r w:rsidR="005C4338">
        <w:rPr>
          <w:lang w:val="en-US"/>
        </w:rPr>
        <w:t xml:space="preserve"> pvquniversalismenv_w1lg,</w:t>
      </w:r>
      <w:r w:rsidR="006951FF">
        <w:rPr>
          <w:lang w:val="en-US"/>
        </w:rPr>
        <w:t xml:space="preserve"> pvqtradition_w1lg</w:t>
      </w:r>
    </w:p>
    <w:p w:rsidR="006951FF" w:rsidRDefault="006951FF" w:rsidP="006951FF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41DCE49" wp14:editId="1DD3B3CD">
            <wp:extent cx="5972810" cy="2727960"/>
            <wp:effectExtent l="0" t="0" r="889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1FF" w:rsidRDefault="00F960B6" w:rsidP="006951FF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5BCA374" wp14:editId="6B0BEFC2">
            <wp:extent cx="5972810" cy="624840"/>
            <wp:effectExtent l="0" t="0" r="8890" b="381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0B6" w:rsidRDefault="00F960B6" w:rsidP="006951FF">
      <w:pPr>
        <w:pStyle w:val="Listenabsatz"/>
        <w:tabs>
          <w:tab w:val="left" w:pos="1710"/>
        </w:tabs>
        <w:rPr>
          <w:lang w:val="en-US"/>
        </w:rPr>
      </w:pPr>
    </w:p>
    <w:p w:rsidR="00F960B6" w:rsidRDefault="00DC781D" w:rsidP="00F960B6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No missing values</w:t>
      </w:r>
    </w:p>
    <w:p w:rsidR="00DC781D" w:rsidRDefault="00DC781D" w:rsidP="00F960B6">
      <w:pPr>
        <w:pStyle w:val="Listenabsatz"/>
        <w:numPr>
          <w:ilvl w:val="0"/>
          <w:numId w:val="4"/>
        </w:numPr>
        <w:tabs>
          <w:tab w:val="left" w:pos="1710"/>
        </w:tabs>
        <w:rPr>
          <w:highlight w:val="yellow"/>
          <w:lang w:val="en-US"/>
        </w:rPr>
      </w:pPr>
      <w:r w:rsidRPr="00DC781D">
        <w:rPr>
          <w:highlight w:val="yellow"/>
          <w:lang w:val="en-US"/>
        </w:rPr>
        <w:t>Still to do: build index</w:t>
      </w:r>
    </w:p>
    <w:p w:rsidR="00DC781D" w:rsidRPr="00DC781D" w:rsidRDefault="00DC781D" w:rsidP="00DC781D">
      <w:pPr>
        <w:tabs>
          <w:tab w:val="left" w:pos="1710"/>
        </w:tabs>
        <w:ind w:left="360"/>
        <w:rPr>
          <w:highlight w:val="yellow"/>
          <w:lang w:val="en-US"/>
        </w:rPr>
      </w:pPr>
    </w:p>
    <w:p w:rsidR="00DC781D" w:rsidRDefault="00DC781D" w:rsidP="00DC781D">
      <w:pPr>
        <w:pStyle w:val="Listenabsatz"/>
        <w:numPr>
          <w:ilvl w:val="0"/>
          <w:numId w:val="1"/>
        </w:numPr>
        <w:tabs>
          <w:tab w:val="left" w:pos="1710"/>
        </w:tabs>
        <w:rPr>
          <w:lang w:val="en-US"/>
        </w:rPr>
      </w:pPr>
      <w:r w:rsidRPr="00DC781D">
        <w:rPr>
          <w:lang w:val="en-US"/>
        </w:rPr>
        <w:lastRenderedPageBreak/>
        <w:t xml:space="preserve">Q59 </w:t>
      </w:r>
      <w:r>
        <w:rPr>
          <w:lang w:val="en-US"/>
        </w:rPr>
        <w:t>– Protecting environment vs. economic growth</w:t>
      </w:r>
    </w:p>
    <w:p w:rsidR="00DC781D" w:rsidRPr="00DC781D" w:rsidRDefault="00016834" w:rsidP="00DC781D">
      <w:pPr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E5659AF" wp14:editId="36242739">
            <wp:extent cx="5972810" cy="573405"/>
            <wp:effectExtent l="0" t="0" r="889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7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781D" w:rsidRDefault="00CE7748" w:rsidP="00CE7748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Ecovsgrowth_w1lg</w:t>
      </w:r>
    </w:p>
    <w:p w:rsidR="00CE7748" w:rsidRDefault="00CE7748" w:rsidP="00CE7748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8170F02" wp14:editId="7161CAF8">
            <wp:extent cx="5972810" cy="476250"/>
            <wp:effectExtent l="0" t="0" r="889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748" w:rsidRDefault="00CE7748" w:rsidP="00CE7748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CE7748" w:rsidRPr="00CE7748" w:rsidRDefault="00CE7748" w:rsidP="00CE7748">
      <w:pPr>
        <w:tabs>
          <w:tab w:val="left" w:pos="1710"/>
        </w:tabs>
        <w:spacing w:after="0"/>
        <w:rPr>
          <w:lang w:val="en-US"/>
        </w:rPr>
      </w:pPr>
    </w:p>
    <w:p w:rsidR="00DC781D" w:rsidRPr="00A94B06" w:rsidRDefault="00CE7748" w:rsidP="00A94B06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A94B06">
        <w:rPr>
          <w:b/>
          <w:lang w:val="en-US"/>
        </w:rPr>
        <w:t>Q60 - Activities in past two years</w:t>
      </w:r>
    </w:p>
    <w:p w:rsidR="00CE7748" w:rsidRDefault="005D1F43" w:rsidP="00CE7748">
      <w:pPr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5CAD120C" wp14:editId="4354D432">
            <wp:extent cx="5972810" cy="734060"/>
            <wp:effectExtent l="0" t="0" r="8890" b="889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F43" w:rsidRDefault="005D1F43" w:rsidP="005D1F43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2 variables: moneytoeco_w1lg, demoforeco_w1lg</w:t>
      </w:r>
    </w:p>
    <w:p w:rsidR="005D1F43" w:rsidRDefault="005D1F43" w:rsidP="005D1F43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DC79300" wp14:editId="39FFEF8B">
            <wp:extent cx="3270250" cy="984250"/>
            <wp:effectExtent l="0" t="0" r="6350" b="6350"/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7025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F43" w:rsidRDefault="005D1F43" w:rsidP="00A94B06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A94B06" w:rsidRPr="00A94B06" w:rsidRDefault="00A94B06" w:rsidP="00A94B06">
      <w:pPr>
        <w:tabs>
          <w:tab w:val="left" w:pos="1710"/>
        </w:tabs>
        <w:spacing w:after="0"/>
        <w:rPr>
          <w:lang w:val="en-US"/>
        </w:rPr>
      </w:pPr>
    </w:p>
    <w:p w:rsidR="00CE7748" w:rsidRPr="00A94B06" w:rsidRDefault="005D1F43" w:rsidP="00A94B06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A94B06">
        <w:rPr>
          <w:b/>
          <w:lang w:val="en-US"/>
        </w:rPr>
        <w:t>Q62 – Activism</w:t>
      </w:r>
    </w:p>
    <w:p w:rsidR="005D1F43" w:rsidRPr="005D1F43" w:rsidRDefault="005D1F43" w:rsidP="005D1F43">
      <w:pPr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6E6CBBB" wp14:editId="1A42E7EE">
            <wp:extent cx="5972810" cy="977900"/>
            <wp:effectExtent l="0" t="0" r="8890" b="0"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F43" w:rsidRDefault="005D1F43" w:rsidP="005D1F43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5 variables: activism</w:t>
      </w:r>
      <w:r w:rsidR="00032F46">
        <w:rPr>
          <w:lang w:val="en-US"/>
        </w:rPr>
        <w:t>petition_w1lg, activismboycott_w1lg, activismdemo_w1lg, activismstrike_w1lg, activismotherprotest_w1lg</w:t>
      </w:r>
    </w:p>
    <w:p w:rsidR="00032F46" w:rsidRDefault="00032F46" w:rsidP="00032F46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5B4809FE" wp14:editId="75B4473D">
            <wp:extent cx="4064000" cy="2444750"/>
            <wp:effectExtent l="0" t="0" r="0" b="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F43" w:rsidRDefault="00032F46" w:rsidP="005D1F43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 xml:space="preserve">No missing </w:t>
      </w:r>
      <w:r w:rsidR="006437D1">
        <w:rPr>
          <w:lang w:val="en-US"/>
        </w:rPr>
        <w:t>values</w:t>
      </w:r>
    </w:p>
    <w:p w:rsidR="001A76DC" w:rsidRPr="001A76DC" w:rsidRDefault="001A76DC" w:rsidP="001A76DC">
      <w:pPr>
        <w:tabs>
          <w:tab w:val="left" w:pos="1710"/>
        </w:tabs>
        <w:rPr>
          <w:lang w:val="en-US"/>
        </w:rPr>
      </w:pPr>
    </w:p>
    <w:p w:rsidR="001A76DC" w:rsidRPr="0027006B" w:rsidRDefault="001A76DC" w:rsidP="004D1555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27006B">
        <w:rPr>
          <w:b/>
          <w:lang w:val="en-US"/>
        </w:rPr>
        <w:lastRenderedPageBreak/>
        <w:t>Q65 Political orientation</w:t>
      </w:r>
    </w:p>
    <w:p w:rsidR="001A76DC" w:rsidRPr="001A76DC" w:rsidRDefault="001A76DC" w:rsidP="004D1555">
      <w:pPr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FED6CFE" wp14:editId="627B2656">
            <wp:extent cx="5972810" cy="842645"/>
            <wp:effectExtent l="0" t="0" r="8890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6DC" w:rsidRDefault="001A76DC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Leftright_w1lg</w:t>
      </w:r>
    </w:p>
    <w:p w:rsidR="004D1555" w:rsidRDefault="004D1555" w:rsidP="004D1555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9073796" wp14:editId="675ED08D">
            <wp:extent cx="3937000" cy="469900"/>
            <wp:effectExtent l="0" t="0" r="6350" b="6350"/>
            <wp:docPr id="55" name="Grafik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555" w:rsidRDefault="004D1555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27006B" w:rsidRPr="0027006B" w:rsidRDefault="0027006B" w:rsidP="0027006B">
      <w:pPr>
        <w:tabs>
          <w:tab w:val="left" w:pos="1710"/>
        </w:tabs>
        <w:spacing w:after="0"/>
        <w:rPr>
          <w:lang w:val="en-US"/>
        </w:rPr>
      </w:pPr>
    </w:p>
    <w:p w:rsidR="001A76DC" w:rsidRPr="0027006B" w:rsidRDefault="001A76DC" w:rsidP="004D1555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27006B">
        <w:rPr>
          <w:b/>
          <w:lang w:val="en-US"/>
        </w:rPr>
        <w:t>Q70 Trusting people</w:t>
      </w:r>
    </w:p>
    <w:p w:rsidR="001A76DC" w:rsidRPr="001A76DC" w:rsidRDefault="001A76DC" w:rsidP="004D1555">
      <w:pPr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7445293" wp14:editId="3320918B">
            <wp:extent cx="5972810" cy="650240"/>
            <wp:effectExtent l="0" t="0" r="8890" b="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6DC" w:rsidRDefault="001A76DC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2 variables: trustknownpeople_w1lg, trustmetpeople_w1lg</w:t>
      </w:r>
    </w:p>
    <w:p w:rsidR="004D1555" w:rsidRDefault="004D1555" w:rsidP="004D1555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7102826F" wp14:editId="1BD5DBFE">
            <wp:extent cx="5972810" cy="608965"/>
            <wp:effectExtent l="0" t="0" r="8890" b="635"/>
            <wp:docPr id="56" name="Grafik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555" w:rsidRDefault="004D1555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1 missing value each:</w:t>
      </w:r>
      <w:r w:rsidR="00642C73">
        <w:rPr>
          <w:lang w:val="en-US"/>
        </w:rPr>
        <w:t xml:space="preserve"> 50</w:t>
      </w:r>
    </w:p>
    <w:p w:rsidR="0027006B" w:rsidRPr="00A94B06" w:rsidRDefault="0027006B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highlight w:val="yellow"/>
          <w:lang w:val="en-US"/>
        </w:rPr>
      </w:pPr>
      <w:r w:rsidRPr="00A94B06">
        <w:rPr>
          <w:highlight w:val="yellow"/>
          <w:lang w:val="en-US"/>
        </w:rPr>
        <w:t>Still to do: What to do with the missing value</w:t>
      </w:r>
    </w:p>
    <w:p w:rsidR="004D1555" w:rsidRPr="004D1555" w:rsidRDefault="004D1555" w:rsidP="004D1555">
      <w:pPr>
        <w:tabs>
          <w:tab w:val="left" w:pos="1710"/>
        </w:tabs>
        <w:spacing w:after="0"/>
        <w:rPr>
          <w:lang w:val="en-US"/>
        </w:rPr>
      </w:pPr>
    </w:p>
    <w:p w:rsidR="001A76DC" w:rsidRPr="0027006B" w:rsidRDefault="001A76DC" w:rsidP="004D1555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27006B">
        <w:rPr>
          <w:b/>
          <w:lang w:val="en-US"/>
        </w:rPr>
        <w:t>Q73 Trusting organizations</w:t>
      </w:r>
    </w:p>
    <w:p w:rsidR="001A76DC" w:rsidRDefault="001A76DC" w:rsidP="004D1555">
      <w:pPr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517C607E" wp14:editId="2B8EAC66">
            <wp:extent cx="5972810" cy="1183005"/>
            <wp:effectExtent l="0" t="0" r="8890" b="0"/>
            <wp:docPr id="47" name="Grafi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555" w:rsidRDefault="004D1555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7 variables: confhealthsector_w1lg, confgovernment_w1lg, confcompanies_w1lg, confecoorga_w1lg, confcountry_w1lg, confeu_w1lg, confun_w1lg</w:t>
      </w:r>
    </w:p>
    <w:p w:rsidR="004D1555" w:rsidRDefault="00A94B06" w:rsidP="00A94B06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39A8764" wp14:editId="272280A8">
            <wp:extent cx="5972810" cy="2695575"/>
            <wp:effectExtent l="0" t="0" r="8890" b="9525"/>
            <wp:docPr id="57" name="Grafi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B06" w:rsidRDefault="00A94B06" w:rsidP="00A94B06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A94B06" w:rsidRDefault="00A94B06" w:rsidP="00A94B06">
      <w:pPr>
        <w:tabs>
          <w:tab w:val="left" w:pos="1710"/>
        </w:tabs>
        <w:spacing w:after="0"/>
        <w:rPr>
          <w:lang w:val="en-US"/>
        </w:rPr>
      </w:pPr>
    </w:p>
    <w:p w:rsidR="001D2948" w:rsidRDefault="001D2948" w:rsidP="00A94B06">
      <w:pPr>
        <w:tabs>
          <w:tab w:val="left" w:pos="1710"/>
        </w:tabs>
        <w:spacing w:after="0"/>
        <w:rPr>
          <w:lang w:val="en-US"/>
        </w:rPr>
      </w:pPr>
    </w:p>
    <w:p w:rsidR="001D2948" w:rsidRPr="00A94B06" w:rsidRDefault="001D2948" w:rsidP="00A94B06">
      <w:pPr>
        <w:tabs>
          <w:tab w:val="left" w:pos="1710"/>
        </w:tabs>
        <w:spacing w:after="0"/>
        <w:rPr>
          <w:lang w:val="en-US"/>
        </w:rPr>
      </w:pPr>
    </w:p>
    <w:p w:rsidR="001A76DC" w:rsidRPr="00A94B06" w:rsidRDefault="001A76DC" w:rsidP="004D1555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A94B06">
        <w:rPr>
          <w:b/>
          <w:lang w:val="en-US"/>
        </w:rPr>
        <w:lastRenderedPageBreak/>
        <w:t>Q79 Democracy in country</w:t>
      </w:r>
    </w:p>
    <w:p w:rsidR="001A76DC" w:rsidRDefault="001A76DC" w:rsidP="004D1555">
      <w:pPr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AB61B17" wp14:editId="5739F787">
            <wp:extent cx="5972810" cy="576580"/>
            <wp:effectExtent l="0" t="0" r="8890" b="0"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7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555" w:rsidRDefault="004D1555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Undemocraticvsdemocratic_w1lg</w:t>
      </w:r>
    </w:p>
    <w:p w:rsidR="001D2948" w:rsidRDefault="001D2948" w:rsidP="001D2948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3666253" wp14:editId="09D6B191">
            <wp:extent cx="4425950" cy="476250"/>
            <wp:effectExtent l="0" t="0" r="0" b="0"/>
            <wp:docPr id="58" name="Grafik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259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948" w:rsidRDefault="001D2948" w:rsidP="001D2948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4D1555" w:rsidRPr="004D1555" w:rsidRDefault="004D1555" w:rsidP="004D1555">
      <w:pPr>
        <w:tabs>
          <w:tab w:val="left" w:pos="1710"/>
        </w:tabs>
        <w:spacing w:after="0"/>
        <w:rPr>
          <w:lang w:val="en-US"/>
        </w:rPr>
      </w:pPr>
    </w:p>
    <w:p w:rsidR="001A76DC" w:rsidRPr="001D2948" w:rsidRDefault="001A76DC" w:rsidP="004D1555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1D2948">
        <w:rPr>
          <w:b/>
          <w:lang w:val="en-US"/>
        </w:rPr>
        <w:t>Q78 Respect for human rights in country</w:t>
      </w:r>
    </w:p>
    <w:p w:rsidR="001A76DC" w:rsidRDefault="001A76DC" w:rsidP="004D1555">
      <w:pPr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FDFB310" wp14:editId="13E52CE1">
            <wp:extent cx="5461000" cy="1238250"/>
            <wp:effectExtent l="0" t="0" r="6350" b="0"/>
            <wp:docPr id="51" name="Grafi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555" w:rsidRDefault="004D1555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Respecthumanrights_w1lg</w:t>
      </w:r>
    </w:p>
    <w:p w:rsidR="00B669CB" w:rsidRDefault="00B669CB" w:rsidP="00B669CB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4EA63A1" wp14:editId="6921D0EB">
            <wp:extent cx="4000500" cy="450850"/>
            <wp:effectExtent l="0" t="0" r="0" b="6350"/>
            <wp:docPr id="59" name="Grafi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CB" w:rsidRDefault="00B669CB" w:rsidP="00B669CB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4D1555" w:rsidRPr="004D1555" w:rsidRDefault="004D1555" w:rsidP="004D1555">
      <w:pPr>
        <w:tabs>
          <w:tab w:val="left" w:pos="1710"/>
        </w:tabs>
        <w:spacing w:after="0"/>
        <w:rPr>
          <w:lang w:val="en-US"/>
        </w:rPr>
      </w:pPr>
    </w:p>
    <w:p w:rsidR="001A76DC" w:rsidRPr="001D2948" w:rsidRDefault="001A76DC" w:rsidP="004D1555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1D2948">
        <w:rPr>
          <w:b/>
          <w:lang w:val="en-US"/>
        </w:rPr>
        <w:t>Q81 Attending religious services</w:t>
      </w:r>
    </w:p>
    <w:p w:rsidR="001A76DC" w:rsidRDefault="001A76DC" w:rsidP="004D1555">
      <w:pPr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79F34F1B" wp14:editId="062EC71B">
            <wp:extent cx="5972810" cy="464185"/>
            <wp:effectExtent l="0" t="0" r="8890" b="0"/>
            <wp:docPr id="52" name="Grafi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6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555" w:rsidRDefault="004D1555" w:rsidP="004D1555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Religousevents_w1lg</w:t>
      </w:r>
    </w:p>
    <w:p w:rsidR="00EA3E2D" w:rsidRDefault="00EA3E2D" w:rsidP="00EA3E2D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355B1D7C" wp14:editId="3B0128CA">
            <wp:extent cx="5972810" cy="539750"/>
            <wp:effectExtent l="0" t="0" r="8890" b="0"/>
            <wp:docPr id="60" name="Grafi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E2D" w:rsidRDefault="00EA3E2D" w:rsidP="00EA3E2D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4D1555" w:rsidRPr="004D1555" w:rsidRDefault="004D1555" w:rsidP="004D1555">
      <w:pPr>
        <w:tabs>
          <w:tab w:val="left" w:pos="1710"/>
        </w:tabs>
        <w:spacing w:after="0"/>
        <w:rPr>
          <w:lang w:val="en-US"/>
        </w:rPr>
      </w:pPr>
    </w:p>
    <w:p w:rsidR="001A76DC" w:rsidRPr="001D2948" w:rsidRDefault="001A76DC" w:rsidP="004D1555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1D2948">
        <w:rPr>
          <w:b/>
          <w:lang w:val="en-US"/>
        </w:rPr>
        <w:t xml:space="preserve">Q83 </w:t>
      </w:r>
      <w:r w:rsidR="004D1555" w:rsidRPr="001D2948">
        <w:rPr>
          <w:b/>
          <w:lang w:val="en-US"/>
        </w:rPr>
        <w:t>Religiousness</w:t>
      </w:r>
    </w:p>
    <w:p w:rsidR="001A76DC" w:rsidRDefault="001A76DC" w:rsidP="001A76DC">
      <w:pPr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569641F6" wp14:editId="45081527">
            <wp:extent cx="4959350" cy="1003300"/>
            <wp:effectExtent l="0" t="0" r="0" b="6350"/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95935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555" w:rsidRDefault="004D1555" w:rsidP="004D1555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Religious_w1lg</w:t>
      </w:r>
    </w:p>
    <w:p w:rsidR="00C5356A" w:rsidRDefault="00C5356A" w:rsidP="00C5356A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70328FBF" wp14:editId="412A7329">
            <wp:extent cx="5727700" cy="508000"/>
            <wp:effectExtent l="0" t="0" r="6350" b="6350"/>
            <wp:docPr id="61" name="Grafi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56A" w:rsidRDefault="00C5356A" w:rsidP="00C5356A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No missing values</w:t>
      </w:r>
    </w:p>
    <w:p w:rsidR="00C5356A" w:rsidRPr="00C5356A" w:rsidRDefault="00C5356A" w:rsidP="00C5356A">
      <w:pPr>
        <w:tabs>
          <w:tab w:val="left" w:pos="1710"/>
        </w:tabs>
        <w:rPr>
          <w:lang w:val="en-US"/>
        </w:rPr>
      </w:pPr>
    </w:p>
    <w:p w:rsidR="001A76DC" w:rsidRPr="00C5356A" w:rsidRDefault="001A76DC" w:rsidP="001A76DC">
      <w:pPr>
        <w:pStyle w:val="Listenabsatz"/>
        <w:numPr>
          <w:ilvl w:val="0"/>
          <w:numId w:val="1"/>
        </w:numPr>
        <w:tabs>
          <w:tab w:val="left" w:pos="1710"/>
        </w:tabs>
        <w:rPr>
          <w:b/>
          <w:lang w:val="en-US"/>
        </w:rPr>
      </w:pPr>
      <w:r w:rsidRPr="00C5356A">
        <w:rPr>
          <w:b/>
          <w:lang w:val="en-US"/>
        </w:rPr>
        <w:t>Q89: Importance of God</w:t>
      </w:r>
    </w:p>
    <w:p w:rsidR="00DC781D" w:rsidRDefault="001A76DC" w:rsidP="004D1555">
      <w:pPr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1464A6F7" wp14:editId="746605A7">
            <wp:extent cx="5972810" cy="746760"/>
            <wp:effectExtent l="0" t="0" r="8890" b="0"/>
            <wp:docPr id="54" name="Grafi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49A" w:rsidRDefault="004D1555" w:rsidP="00EB049A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Importancegod_w1lg</w:t>
      </w:r>
    </w:p>
    <w:p w:rsidR="00C5356A" w:rsidRDefault="00C5356A" w:rsidP="00C5356A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6805B301" wp14:editId="4D6AF0AC">
            <wp:extent cx="3994150" cy="482600"/>
            <wp:effectExtent l="0" t="0" r="6350" b="0"/>
            <wp:docPr id="62" name="Grafik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99415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56A" w:rsidRDefault="00C5356A" w:rsidP="001D21A1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1D21A1" w:rsidRPr="001D21A1" w:rsidRDefault="001D21A1" w:rsidP="001D21A1">
      <w:pPr>
        <w:tabs>
          <w:tab w:val="left" w:pos="1710"/>
        </w:tabs>
        <w:spacing w:after="0"/>
        <w:rPr>
          <w:lang w:val="en-US"/>
        </w:rPr>
      </w:pPr>
    </w:p>
    <w:p w:rsidR="00C27F09" w:rsidRPr="001D21A1" w:rsidRDefault="00C27F09" w:rsidP="00C5356A">
      <w:pPr>
        <w:pStyle w:val="Listenabsatz"/>
        <w:numPr>
          <w:ilvl w:val="0"/>
          <w:numId w:val="1"/>
        </w:numPr>
        <w:tabs>
          <w:tab w:val="left" w:pos="1710"/>
        </w:tabs>
        <w:rPr>
          <w:b/>
          <w:lang w:val="en-US"/>
        </w:rPr>
      </w:pPr>
      <w:r w:rsidRPr="001D21A1">
        <w:rPr>
          <w:b/>
          <w:lang w:val="en-US"/>
        </w:rPr>
        <w:t>Q97:</w:t>
      </w:r>
      <w:r w:rsidR="0034398E">
        <w:rPr>
          <w:b/>
          <w:lang w:val="en-US"/>
        </w:rPr>
        <w:t xml:space="preserve"> Perceptions of self</w:t>
      </w:r>
    </w:p>
    <w:p w:rsidR="001D21A1" w:rsidRDefault="001D21A1" w:rsidP="001D21A1">
      <w:pPr>
        <w:pStyle w:val="Listenabsatz"/>
        <w:tabs>
          <w:tab w:val="left" w:pos="1710"/>
        </w:tabs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68C9C4D8" wp14:editId="1F9188DC">
            <wp:extent cx="5111750" cy="3086100"/>
            <wp:effectExtent l="0" t="0" r="0" b="0"/>
            <wp:docPr id="63" name="Grafik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1117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1A1" w:rsidRDefault="001D21A1" w:rsidP="001D21A1">
      <w:pPr>
        <w:pStyle w:val="Listenabsatz"/>
        <w:numPr>
          <w:ilvl w:val="0"/>
          <w:numId w:val="4"/>
        </w:numPr>
        <w:tabs>
          <w:tab w:val="left" w:pos="1710"/>
        </w:tabs>
        <w:rPr>
          <w:lang w:val="en-US"/>
        </w:rPr>
      </w:pPr>
      <w:r>
        <w:rPr>
          <w:lang w:val="en-US"/>
        </w:rPr>
        <w:t>10 variables:</w:t>
      </w:r>
      <w:r w:rsidR="0034398E">
        <w:rPr>
          <w:lang w:val="en-US"/>
        </w:rPr>
        <w:t xml:space="preserve"> imreserved_w1lg, imtrusting_w1lg, imlazy_w1lg, imrelaxed_w1lg, imnoartist_w1lg, </w:t>
      </w:r>
      <w:r w:rsidR="001A7739">
        <w:rPr>
          <w:lang w:val="en-US"/>
        </w:rPr>
        <w:t>i</w:t>
      </w:r>
      <w:r w:rsidR="007C2A0E">
        <w:rPr>
          <w:lang w:val="en-US"/>
        </w:rPr>
        <w:t>msociable_w1lg, impicky_w1lg, imthourough_w1lg, imnervous_w1lg, imimaginative_w1lg</w:t>
      </w:r>
    </w:p>
    <w:p w:rsidR="00CD6433" w:rsidRDefault="00CD6433" w:rsidP="00CD6433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1FBED20" wp14:editId="6835DD07">
            <wp:extent cx="5972810" cy="2381250"/>
            <wp:effectExtent l="0" t="0" r="8890" b="0"/>
            <wp:docPr id="69" name="Grafik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433" w:rsidRDefault="00CD6433" w:rsidP="00CD6433">
      <w:pPr>
        <w:pStyle w:val="Listenabsatz"/>
        <w:tabs>
          <w:tab w:val="left" w:pos="1710"/>
        </w:tabs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85B78EC" wp14:editId="0232D54F">
            <wp:extent cx="5972810" cy="558165"/>
            <wp:effectExtent l="0" t="0" r="8890" b="0"/>
            <wp:docPr id="70" name="Grafi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5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1A1" w:rsidRDefault="00CD6433" w:rsidP="001D21A1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Imtrusting_w1lg: 2 missing values – observations</w:t>
      </w:r>
      <w:r w:rsidR="00E10F2E">
        <w:rPr>
          <w:lang w:val="en-US"/>
        </w:rPr>
        <w:t xml:space="preserve"> 3, 29</w:t>
      </w:r>
    </w:p>
    <w:p w:rsidR="00CD6433" w:rsidRDefault="00CD6433" w:rsidP="001D21A1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 xml:space="preserve">Imlazy_w1lg: 1 missing value – observation </w:t>
      </w:r>
      <w:r w:rsidR="00E10F2E">
        <w:rPr>
          <w:lang w:val="en-US"/>
        </w:rPr>
        <w:t>23</w:t>
      </w:r>
    </w:p>
    <w:p w:rsidR="00E10F2E" w:rsidRPr="00E10F2E" w:rsidRDefault="00E10F2E" w:rsidP="001D21A1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highlight w:val="yellow"/>
          <w:lang w:val="en-US"/>
        </w:rPr>
      </w:pPr>
      <w:r w:rsidRPr="00E10F2E">
        <w:rPr>
          <w:highlight w:val="yellow"/>
          <w:lang w:val="en-US"/>
        </w:rPr>
        <w:t>Still to do: build indices, decide what to do with missing values</w:t>
      </w:r>
    </w:p>
    <w:p w:rsidR="001D21A1" w:rsidRPr="001D21A1" w:rsidRDefault="001D21A1" w:rsidP="001D21A1">
      <w:pPr>
        <w:tabs>
          <w:tab w:val="left" w:pos="1710"/>
        </w:tabs>
        <w:spacing w:after="0"/>
        <w:rPr>
          <w:lang w:val="en-US"/>
        </w:rPr>
      </w:pPr>
    </w:p>
    <w:p w:rsidR="00C27F09" w:rsidRPr="001D21A1" w:rsidRDefault="00C27F09" w:rsidP="001D21A1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1D21A1">
        <w:rPr>
          <w:b/>
          <w:lang w:val="en-US"/>
        </w:rPr>
        <w:t>Q101: Necessity of war for justice</w:t>
      </w:r>
    </w:p>
    <w:p w:rsidR="001D21A1" w:rsidRDefault="001D21A1" w:rsidP="001D21A1">
      <w:pPr>
        <w:pStyle w:val="Listenabsatz"/>
        <w:tabs>
          <w:tab w:val="left" w:pos="1710"/>
        </w:tabs>
        <w:spacing w:after="0"/>
        <w:ind w:left="360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5F1C3EB5" wp14:editId="599E96D2">
            <wp:extent cx="3600450" cy="781050"/>
            <wp:effectExtent l="0" t="0" r="0" b="0"/>
            <wp:docPr id="64" name="Grafi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1A1" w:rsidRDefault="007C2A0E" w:rsidP="007C2A0E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Warjustified_w1lg</w:t>
      </w:r>
    </w:p>
    <w:p w:rsidR="0039175A" w:rsidRDefault="0039175A" w:rsidP="0039175A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6A0DC3DA" wp14:editId="28D26328">
            <wp:extent cx="3556000" cy="488950"/>
            <wp:effectExtent l="0" t="0" r="6350" b="6350"/>
            <wp:docPr id="71" name="Grafi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55600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1A1" w:rsidRDefault="001D21A1" w:rsidP="001D21A1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1D21A1" w:rsidRPr="001D21A1" w:rsidRDefault="001D21A1" w:rsidP="001D21A1">
      <w:pPr>
        <w:tabs>
          <w:tab w:val="left" w:pos="1710"/>
        </w:tabs>
        <w:spacing w:after="0"/>
        <w:rPr>
          <w:lang w:val="en-US"/>
        </w:rPr>
      </w:pPr>
    </w:p>
    <w:p w:rsidR="001D21A1" w:rsidRPr="001D21A1" w:rsidRDefault="001D21A1" w:rsidP="001D21A1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1D21A1">
        <w:rPr>
          <w:b/>
          <w:lang w:val="en-US"/>
        </w:rPr>
        <w:t>Q112</w:t>
      </w:r>
      <w:r w:rsidR="00C27F09" w:rsidRPr="001D21A1">
        <w:rPr>
          <w:b/>
          <w:lang w:val="en-US"/>
        </w:rPr>
        <w:t xml:space="preserve"> – importance of science in daily life</w:t>
      </w:r>
    </w:p>
    <w:p w:rsidR="001D21A1" w:rsidRDefault="001D21A1" w:rsidP="001D21A1">
      <w:pPr>
        <w:pStyle w:val="Listenabsatz"/>
        <w:tabs>
          <w:tab w:val="left" w:pos="1710"/>
        </w:tabs>
        <w:spacing w:after="0"/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3D14356" wp14:editId="4E1124CA">
            <wp:extent cx="4533900" cy="781050"/>
            <wp:effectExtent l="0" t="0" r="0" b="0"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75A" w:rsidRDefault="007C2A0E" w:rsidP="007C2A0E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 w:rsidRPr="0039175A">
        <w:rPr>
          <w:lang w:val="en-US"/>
        </w:rPr>
        <w:t>Sciencenotrelevant_w1lg</w:t>
      </w:r>
    </w:p>
    <w:p w:rsidR="0039175A" w:rsidRDefault="0039175A" w:rsidP="0039175A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706F685" wp14:editId="2273843A">
            <wp:extent cx="4019550" cy="469900"/>
            <wp:effectExtent l="0" t="0" r="0" b="6350"/>
            <wp:docPr id="73" name="Grafik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75A" w:rsidRPr="0039175A" w:rsidRDefault="0039175A" w:rsidP="007C2A0E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1D21A1" w:rsidRPr="001D21A1" w:rsidRDefault="001D21A1" w:rsidP="001D21A1">
      <w:pPr>
        <w:tabs>
          <w:tab w:val="left" w:pos="1710"/>
        </w:tabs>
        <w:spacing w:after="0"/>
        <w:rPr>
          <w:lang w:val="en-US"/>
        </w:rPr>
      </w:pPr>
    </w:p>
    <w:p w:rsidR="001D21A1" w:rsidRPr="001D21A1" w:rsidRDefault="00C27F09" w:rsidP="001D21A1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1D21A1">
        <w:rPr>
          <w:b/>
          <w:lang w:val="en-US"/>
        </w:rPr>
        <w:t>Q108 – Healthier, easier and more comfortable lives through technology</w:t>
      </w:r>
    </w:p>
    <w:p w:rsidR="001D21A1" w:rsidRDefault="001D21A1" w:rsidP="001D21A1">
      <w:pPr>
        <w:pStyle w:val="Listenabsatz"/>
        <w:tabs>
          <w:tab w:val="left" w:pos="1710"/>
        </w:tabs>
        <w:spacing w:after="0"/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1499F1E" wp14:editId="0AFD20CD">
            <wp:extent cx="4705350" cy="660400"/>
            <wp:effectExtent l="0" t="0" r="0" b="6350"/>
            <wp:docPr id="66" name="Grafi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A0E" w:rsidRDefault="007C2A0E" w:rsidP="007C2A0E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Sciencemakeseasy_w1lg</w:t>
      </w:r>
    </w:p>
    <w:p w:rsidR="000160FF" w:rsidRDefault="000160FF" w:rsidP="000160FF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F25D3C7" wp14:editId="2CA29BE3">
            <wp:extent cx="3975100" cy="508000"/>
            <wp:effectExtent l="0" t="0" r="6350" b="6350"/>
            <wp:docPr id="74" name="Grafik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0FF" w:rsidRDefault="000160FF" w:rsidP="000160FF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1D21A1" w:rsidRDefault="001D21A1" w:rsidP="001D21A1">
      <w:pPr>
        <w:pStyle w:val="Listenabsatz"/>
        <w:tabs>
          <w:tab w:val="left" w:pos="1710"/>
        </w:tabs>
        <w:spacing w:after="0"/>
        <w:ind w:left="360"/>
        <w:rPr>
          <w:lang w:val="en-US"/>
        </w:rPr>
      </w:pPr>
    </w:p>
    <w:p w:rsidR="00C27F09" w:rsidRPr="0034398E" w:rsidRDefault="00C27F09" w:rsidP="001D21A1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34398E">
        <w:rPr>
          <w:b/>
          <w:lang w:val="en-US"/>
        </w:rPr>
        <w:t xml:space="preserve">Q116 </w:t>
      </w:r>
      <w:r w:rsidR="001D21A1" w:rsidRPr="0034398E">
        <w:rPr>
          <w:b/>
          <w:lang w:val="en-US"/>
        </w:rPr>
        <w:t>–</w:t>
      </w:r>
      <w:r w:rsidRPr="0034398E">
        <w:rPr>
          <w:b/>
          <w:lang w:val="en-US"/>
        </w:rPr>
        <w:t xml:space="preserve"> </w:t>
      </w:r>
      <w:r w:rsidR="001D21A1" w:rsidRPr="0034398E">
        <w:rPr>
          <w:b/>
          <w:lang w:val="en-US"/>
        </w:rPr>
        <w:t>Own perception of relation to the world</w:t>
      </w:r>
    </w:p>
    <w:p w:rsidR="001D21A1" w:rsidRDefault="001D21A1" w:rsidP="001D21A1">
      <w:pPr>
        <w:pStyle w:val="Listenabsatz"/>
        <w:tabs>
          <w:tab w:val="left" w:pos="1710"/>
        </w:tabs>
        <w:spacing w:after="0"/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E84FD64" wp14:editId="6A8FCFAD">
            <wp:extent cx="5060950" cy="2374900"/>
            <wp:effectExtent l="0" t="0" r="6350" b="6350"/>
            <wp:docPr id="67" name="Grafi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06095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A0E" w:rsidRDefault="001A7739" w:rsidP="001D21A1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5 variables: imworldcitizen_w1lg, imlocal_w1lg, imgerman_w1lg, imeuropean_w1lg, imautonomous_w1lg</w:t>
      </w:r>
    </w:p>
    <w:p w:rsidR="000160FF" w:rsidRDefault="000160FF" w:rsidP="000160FF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027B0A75" wp14:editId="3048DF3B">
            <wp:extent cx="5962650" cy="2432050"/>
            <wp:effectExtent l="0" t="0" r="0" b="6350"/>
            <wp:docPr id="75" name="Grafik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0FF" w:rsidRDefault="000160FF" w:rsidP="000160FF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F604E3" w:rsidRPr="00F604E3" w:rsidRDefault="00F604E3" w:rsidP="000160FF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highlight w:val="yellow"/>
          <w:lang w:val="en-US"/>
        </w:rPr>
      </w:pPr>
      <w:r w:rsidRPr="00F604E3">
        <w:rPr>
          <w:highlight w:val="yellow"/>
          <w:lang w:val="en-US"/>
        </w:rPr>
        <w:t>Still to do: build indices</w:t>
      </w:r>
    </w:p>
    <w:p w:rsidR="000160FF" w:rsidRPr="000160FF" w:rsidRDefault="000160FF" w:rsidP="000160FF">
      <w:pPr>
        <w:tabs>
          <w:tab w:val="left" w:pos="1710"/>
        </w:tabs>
        <w:spacing w:after="0"/>
        <w:rPr>
          <w:lang w:val="en-US"/>
        </w:rPr>
      </w:pPr>
    </w:p>
    <w:p w:rsidR="001D21A1" w:rsidRPr="0034398E" w:rsidRDefault="001D21A1" w:rsidP="001D21A1">
      <w:pPr>
        <w:pStyle w:val="Listenabsatz"/>
        <w:numPr>
          <w:ilvl w:val="0"/>
          <w:numId w:val="1"/>
        </w:numPr>
        <w:tabs>
          <w:tab w:val="left" w:pos="1710"/>
        </w:tabs>
        <w:spacing w:after="0"/>
        <w:rPr>
          <w:b/>
          <w:lang w:val="en-US"/>
        </w:rPr>
      </w:pPr>
      <w:r w:rsidRPr="0034398E">
        <w:rPr>
          <w:b/>
          <w:lang w:val="en-US"/>
        </w:rPr>
        <w:t>Q138 – quality of living in own city</w:t>
      </w:r>
    </w:p>
    <w:p w:rsidR="001D21A1" w:rsidRDefault="001D21A1" w:rsidP="001D21A1">
      <w:pPr>
        <w:pStyle w:val="Listenabsatz"/>
        <w:tabs>
          <w:tab w:val="left" w:pos="1710"/>
        </w:tabs>
        <w:spacing w:after="0"/>
        <w:ind w:left="36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62B4F0A" wp14:editId="5FE871C5">
            <wp:extent cx="5118100" cy="2419350"/>
            <wp:effectExtent l="0" t="0" r="6350" b="0"/>
            <wp:docPr id="68" name="Grafik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1A1" w:rsidRDefault="001A7739" w:rsidP="001A7739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8 variables: satpublictransport_w1lg, satroads_w1lg, satschools_w1lg, satair_w1lg, satwater_w1lg, sathealthcare_w1lg, s</w:t>
      </w:r>
      <w:r w:rsidR="0044211F">
        <w:rPr>
          <w:lang w:val="en-US"/>
        </w:rPr>
        <w:t>athousing_w1lg, satsetting_w1lg</w:t>
      </w:r>
    </w:p>
    <w:p w:rsidR="0044211F" w:rsidRDefault="0044211F" w:rsidP="0044211F">
      <w:pPr>
        <w:pStyle w:val="Listenabsatz"/>
        <w:tabs>
          <w:tab w:val="left" w:pos="1710"/>
        </w:tabs>
        <w:spacing w:after="0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1B00CAAA" wp14:editId="32EFE05B">
            <wp:extent cx="5972810" cy="3401695"/>
            <wp:effectExtent l="0" t="0" r="8890" b="8255"/>
            <wp:docPr id="76" name="Grafi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211F" w:rsidRDefault="0044211F" w:rsidP="0044211F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lang w:val="en-US"/>
        </w:rPr>
      </w:pPr>
      <w:r>
        <w:rPr>
          <w:lang w:val="en-US"/>
        </w:rPr>
        <w:t>No missing values</w:t>
      </w:r>
    </w:p>
    <w:p w:rsidR="00F604E3" w:rsidRPr="00F604E3" w:rsidRDefault="00F604E3" w:rsidP="0044211F">
      <w:pPr>
        <w:pStyle w:val="Listenabsatz"/>
        <w:numPr>
          <w:ilvl w:val="0"/>
          <w:numId w:val="4"/>
        </w:numPr>
        <w:tabs>
          <w:tab w:val="left" w:pos="1710"/>
        </w:tabs>
        <w:spacing w:after="0"/>
        <w:rPr>
          <w:highlight w:val="yellow"/>
          <w:lang w:val="en-US"/>
        </w:rPr>
      </w:pPr>
      <w:r w:rsidRPr="00F604E3">
        <w:rPr>
          <w:highlight w:val="yellow"/>
          <w:lang w:val="en-US"/>
        </w:rPr>
        <w:lastRenderedPageBreak/>
        <w:t>Still to do: Build indices</w:t>
      </w:r>
    </w:p>
    <w:sectPr w:rsidR="00F604E3" w:rsidRPr="00F604E3" w:rsidSect="002445C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8441C"/>
    <w:multiLevelType w:val="hybridMultilevel"/>
    <w:tmpl w:val="076AB07E"/>
    <w:lvl w:ilvl="0" w:tplc="1DFA58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326093"/>
    <w:multiLevelType w:val="hybridMultilevel"/>
    <w:tmpl w:val="9C28410A"/>
    <w:lvl w:ilvl="0" w:tplc="8550F8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15728A"/>
    <w:multiLevelType w:val="hybridMultilevel"/>
    <w:tmpl w:val="AF6E7C9A"/>
    <w:lvl w:ilvl="0" w:tplc="95CC5F7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ECA6664"/>
    <w:multiLevelType w:val="hybridMultilevel"/>
    <w:tmpl w:val="ECEC9B46"/>
    <w:lvl w:ilvl="0" w:tplc="8E1A25E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DA5DC6"/>
    <w:multiLevelType w:val="hybridMultilevel"/>
    <w:tmpl w:val="7B2A6456"/>
    <w:lvl w:ilvl="0" w:tplc="75E2E7B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E26D84"/>
    <w:multiLevelType w:val="hybridMultilevel"/>
    <w:tmpl w:val="9D766170"/>
    <w:lvl w:ilvl="0" w:tplc="DAE40D0A">
      <w:start w:val="8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AE321FB"/>
    <w:multiLevelType w:val="hybridMultilevel"/>
    <w:tmpl w:val="1D04663C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3441A34"/>
    <w:multiLevelType w:val="hybridMultilevel"/>
    <w:tmpl w:val="4E04872C"/>
    <w:lvl w:ilvl="0" w:tplc="CE54EE94">
      <w:start w:val="6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2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gAiMxNzMwtzCzMLMyUdpeDU4uLM/DyQAqNaAJCYFLUsAAAA"/>
  </w:docVars>
  <w:rsids>
    <w:rsidRoot w:val="002858DA"/>
    <w:rsid w:val="00002B51"/>
    <w:rsid w:val="000160FF"/>
    <w:rsid w:val="00016834"/>
    <w:rsid w:val="00032F46"/>
    <w:rsid w:val="00081564"/>
    <w:rsid w:val="000E0E6D"/>
    <w:rsid w:val="00172744"/>
    <w:rsid w:val="00180264"/>
    <w:rsid w:val="00197286"/>
    <w:rsid w:val="001A76DC"/>
    <w:rsid w:val="001A7739"/>
    <w:rsid w:val="001C0A8A"/>
    <w:rsid w:val="001D21A1"/>
    <w:rsid w:val="001D2948"/>
    <w:rsid w:val="001E37F3"/>
    <w:rsid w:val="001F1E6B"/>
    <w:rsid w:val="00202D28"/>
    <w:rsid w:val="00223FDE"/>
    <w:rsid w:val="002445CB"/>
    <w:rsid w:val="00256002"/>
    <w:rsid w:val="0027006B"/>
    <w:rsid w:val="002858DA"/>
    <w:rsid w:val="0034398E"/>
    <w:rsid w:val="0039175A"/>
    <w:rsid w:val="004103FD"/>
    <w:rsid w:val="00440E13"/>
    <w:rsid w:val="0044211F"/>
    <w:rsid w:val="0048152B"/>
    <w:rsid w:val="00485BDB"/>
    <w:rsid w:val="004C5961"/>
    <w:rsid w:val="004D1555"/>
    <w:rsid w:val="004D1B5C"/>
    <w:rsid w:val="004E1840"/>
    <w:rsid w:val="004F1732"/>
    <w:rsid w:val="00560D88"/>
    <w:rsid w:val="00567F83"/>
    <w:rsid w:val="005763EE"/>
    <w:rsid w:val="005C4338"/>
    <w:rsid w:val="005D1F43"/>
    <w:rsid w:val="005F5D5E"/>
    <w:rsid w:val="00642C73"/>
    <w:rsid w:val="006437D1"/>
    <w:rsid w:val="006768D5"/>
    <w:rsid w:val="00681DEC"/>
    <w:rsid w:val="006951FF"/>
    <w:rsid w:val="006A1D96"/>
    <w:rsid w:val="006E18BE"/>
    <w:rsid w:val="00751810"/>
    <w:rsid w:val="00751897"/>
    <w:rsid w:val="007A06B9"/>
    <w:rsid w:val="007A2842"/>
    <w:rsid w:val="007A4ED3"/>
    <w:rsid w:val="007C2A0E"/>
    <w:rsid w:val="007C3DC0"/>
    <w:rsid w:val="00882ED1"/>
    <w:rsid w:val="0089138D"/>
    <w:rsid w:val="008925C0"/>
    <w:rsid w:val="0089626A"/>
    <w:rsid w:val="008B5561"/>
    <w:rsid w:val="00900C32"/>
    <w:rsid w:val="00901399"/>
    <w:rsid w:val="00923185"/>
    <w:rsid w:val="00931021"/>
    <w:rsid w:val="009705EB"/>
    <w:rsid w:val="009B7123"/>
    <w:rsid w:val="00A347F6"/>
    <w:rsid w:val="00A512F2"/>
    <w:rsid w:val="00A94B06"/>
    <w:rsid w:val="00AD1602"/>
    <w:rsid w:val="00B31119"/>
    <w:rsid w:val="00B33CBA"/>
    <w:rsid w:val="00B5218D"/>
    <w:rsid w:val="00B669CB"/>
    <w:rsid w:val="00B72654"/>
    <w:rsid w:val="00BC6CD9"/>
    <w:rsid w:val="00C27F09"/>
    <w:rsid w:val="00C5356A"/>
    <w:rsid w:val="00C61FF5"/>
    <w:rsid w:val="00C6666E"/>
    <w:rsid w:val="00C92FF5"/>
    <w:rsid w:val="00CD6433"/>
    <w:rsid w:val="00CE1CC5"/>
    <w:rsid w:val="00CE7748"/>
    <w:rsid w:val="00D941BF"/>
    <w:rsid w:val="00D95D5C"/>
    <w:rsid w:val="00DC781D"/>
    <w:rsid w:val="00E10F2E"/>
    <w:rsid w:val="00E83993"/>
    <w:rsid w:val="00EA3E2D"/>
    <w:rsid w:val="00EA7FFE"/>
    <w:rsid w:val="00EB049A"/>
    <w:rsid w:val="00EC1655"/>
    <w:rsid w:val="00EC3528"/>
    <w:rsid w:val="00F141A7"/>
    <w:rsid w:val="00F37B8F"/>
    <w:rsid w:val="00F47AE0"/>
    <w:rsid w:val="00F51F8E"/>
    <w:rsid w:val="00F604E3"/>
    <w:rsid w:val="00F960B6"/>
    <w:rsid w:val="00FD4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2858DA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5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58DA"/>
    <w:rPr>
      <w:rFonts w:ascii="Tahoma" w:hAnsi="Tahoma" w:cs="Tahoma"/>
      <w:sz w:val="16"/>
      <w:szCs w:val="16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7518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751897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gboefpdfwb">
    <w:name w:val="ggboefpdfwb"/>
    <w:basedOn w:val="Absatz-Standardschriftart"/>
    <w:rsid w:val="00751897"/>
  </w:style>
  <w:style w:type="character" w:customStyle="1" w:styleId="ggboefpdfvb">
    <w:name w:val="ggboefpdfvb"/>
    <w:basedOn w:val="Absatz-Standardschriftart"/>
    <w:rsid w:val="00751897"/>
  </w:style>
  <w:style w:type="character" w:customStyle="1" w:styleId="ggboefpdjvb">
    <w:name w:val="ggboefpdjvb"/>
    <w:basedOn w:val="Absatz-Standardschriftart"/>
    <w:rsid w:val="00751897"/>
  </w:style>
  <w:style w:type="character" w:customStyle="1" w:styleId="ggboefpdpvb">
    <w:name w:val="ggboefpdpvb"/>
    <w:basedOn w:val="Absatz-Standardschriftart"/>
    <w:rsid w:val="00751897"/>
  </w:style>
  <w:style w:type="character" w:styleId="Hyperlink">
    <w:name w:val="Hyperlink"/>
    <w:basedOn w:val="Absatz-Standardschriftart"/>
    <w:uiPriority w:val="99"/>
    <w:semiHidden/>
    <w:unhideWhenUsed/>
    <w:rsid w:val="00EA7FF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2858DA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58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58DA"/>
    <w:rPr>
      <w:rFonts w:ascii="Tahoma" w:hAnsi="Tahoma" w:cs="Tahoma"/>
      <w:sz w:val="16"/>
      <w:szCs w:val="16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7518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751897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gboefpdfwb">
    <w:name w:val="ggboefpdfwb"/>
    <w:basedOn w:val="Absatz-Standardschriftart"/>
    <w:rsid w:val="00751897"/>
  </w:style>
  <w:style w:type="character" w:customStyle="1" w:styleId="ggboefpdfvb">
    <w:name w:val="ggboefpdfvb"/>
    <w:basedOn w:val="Absatz-Standardschriftart"/>
    <w:rsid w:val="00751897"/>
  </w:style>
  <w:style w:type="character" w:customStyle="1" w:styleId="ggboefpdjvb">
    <w:name w:val="ggboefpdjvb"/>
    <w:basedOn w:val="Absatz-Standardschriftart"/>
    <w:rsid w:val="00751897"/>
  </w:style>
  <w:style w:type="character" w:customStyle="1" w:styleId="ggboefpdpvb">
    <w:name w:val="ggboefpdpvb"/>
    <w:basedOn w:val="Absatz-Standardschriftart"/>
    <w:rsid w:val="00751897"/>
  </w:style>
  <w:style w:type="character" w:styleId="Hyperlink">
    <w:name w:val="Hyperlink"/>
    <w:basedOn w:val="Absatz-Standardschriftart"/>
    <w:uiPriority w:val="99"/>
    <w:semiHidden/>
    <w:unhideWhenUsed/>
    <w:rsid w:val="00EA7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66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webSettings" Target="webSettings.xml"/><Relationship Id="rId61" Type="http://schemas.openxmlformats.org/officeDocument/2006/relationships/image" Target="media/image55.png"/><Relationship Id="rId82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3" Type="http://schemas.microsoft.com/office/2007/relationships/stylesWithEffects" Target="stylesWithEffect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publication/269942632_Description_of_Welzel_Data_for_QoG_and_WVS_1_t_6_Key_Aggregates/link/549a6aba0cf2fedbc30cb5ff/download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898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a</dc:creator>
  <cp:lastModifiedBy>Sophia</cp:lastModifiedBy>
  <cp:revision>2</cp:revision>
  <dcterms:created xsi:type="dcterms:W3CDTF">2020-07-25T11:30:00Z</dcterms:created>
  <dcterms:modified xsi:type="dcterms:W3CDTF">2020-07-25T11:30:00Z</dcterms:modified>
</cp:coreProperties>
</file>